
<file path=[Content_Types].xml><?xml version="1.0" encoding="utf-8"?>
<Types xmlns="http://schemas.openxmlformats.org/package/2006/content-types"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82EAAFD" w14:textId="5481BBA6" w:rsidR="0023593E" w:rsidRPr="0023593E" w:rsidRDefault="00020CFF" w:rsidP="00020CFF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8"/>
          <w:szCs w:val="28"/>
          <w:lang w:val="bs-Latn-BA" w:eastAsia="bs-Latn-BA"/>
        </w:rPr>
      </w:pPr>
      <w:r w:rsidRPr="0023593E">
        <w:rPr>
          <w:rFonts w:ascii="Times New Roman" w:eastAsia="Times New Roman" w:hAnsi="Times New Roman" w:cs="Times New Roman"/>
          <w:sz w:val="28"/>
          <w:szCs w:val="28"/>
          <w:lang w:val="bs-Latn-BA" w:eastAsia="bs-Latn-BA"/>
        </w:rPr>
        <w:t xml:space="preserve">           </w:t>
      </w:r>
    </w:p>
    <w:p w14:paraId="05EB0EE9" w14:textId="7A41F8AA" w:rsidR="00020CFF" w:rsidRPr="0069537B" w:rsidRDefault="00020CFF" w:rsidP="00693716">
      <w:pPr>
        <w:shd w:val="clear" w:color="auto" w:fill="FFFFFF"/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val="bs-Latn-BA" w:eastAsia="bs-Latn-BA"/>
        </w:rPr>
      </w:pPr>
      <w:r w:rsidRPr="0069537B">
        <w:rPr>
          <w:rFonts w:ascii="Times New Roman" w:eastAsia="Times New Roman" w:hAnsi="Times New Roman" w:cs="Times New Roman"/>
          <w:b/>
          <w:bCs/>
          <w:sz w:val="24"/>
          <w:szCs w:val="24"/>
          <w:lang w:val="bs-Latn-BA" w:eastAsia="bs-Latn-BA"/>
        </w:rPr>
        <w:t>UNIVERZITET  U  SARAJEVU – FARMACEUTSKI FAKULTET</w:t>
      </w:r>
    </w:p>
    <w:p w14:paraId="25A7A1D7" w14:textId="77777777" w:rsidR="00020CFF" w:rsidRPr="0069537B" w:rsidRDefault="00020CFF" w:rsidP="00020CFF">
      <w:pPr>
        <w:shd w:val="clear" w:color="auto" w:fill="FFFFFF"/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val="bs-Latn-BA" w:eastAsia="bs-Latn-BA"/>
        </w:rPr>
      </w:pPr>
    </w:p>
    <w:p w14:paraId="2AF87A7E" w14:textId="77777777" w:rsidR="00020CFF" w:rsidRPr="0069537B" w:rsidRDefault="00020CFF" w:rsidP="00020CFF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bs-Latn-BA" w:eastAsia="bs-Latn-BA"/>
        </w:rPr>
      </w:pPr>
      <w:r w:rsidRPr="0069537B">
        <w:rPr>
          <w:rFonts w:ascii="Times New Roman" w:eastAsia="Times New Roman" w:hAnsi="Times New Roman" w:cs="Times New Roman"/>
          <w:b/>
          <w:bCs/>
          <w:sz w:val="24"/>
          <w:szCs w:val="24"/>
          <w:lang w:val="bs-Latn-BA" w:eastAsia="bs-Latn-BA"/>
        </w:rPr>
        <w:t xml:space="preserve">                                                   O B A V J E Š T E NJ E</w:t>
      </w:r>
    </w:p>
    <w:p w14:paraId="197FEEE5" w14:textId="77777777" w:rsidR="00020CFF" w:rsidRPr="0069537B" w:rsidRDefault="00020CFF" w:rsidP="00020CFF">
      <w:pPr>
        <w:shd w:val="clear" w:color="auto" w:fill="FFFFFF"/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val="bs-Latn-BA" w:eastAsia="bs-Latn-BA"/>
        </w:rPr>
      </w:pPr>
      <w:r w:rsidRPr="0069537B">
        <w:rPr>
          <w:rFonts w:ascii="Times New Roman" w:eastAsia="Times New Roman" w:hAnsi="Times New Roman" w:cs="Times New Roman"/>
          <w:b/>
          <w:bCs/>
          <w:sz w:val="24"/>
          <w:szCs w:val="24"/>
          <w:lang w:val="bs-Latn-BA" w:eastAsia="bs-Latn-BA"/>
        </w:rPr>
        <w:t>O STAVLJANJU NA UVID JAVNOSTI IZVJEŠTAJA</w:t>
      </w:r>
    </w:p>
    <w:p w14:paraId="5BFC86BB" w14:textId="77777777" w:rsidR="00020CFF" w:rsidRPr="0069537B" w:rsidRDefault="00020CFF" w:rsidP="00020CFF">
      <w:pPr>
        <w:shd w:val="clear" w:color="auto" w:fill="FFFFFF"/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val="bs-Latn-BA" w:eastAsia="bs-Latn-BA"/>
        </w:rPr>
      </w:pPr>
      <w:r w:rsidRPr="0069537B">
        <w:rPr>
          <w:rFonts w:ascii="Times New Roman" w:eastAsia="Times New Roman" w:hAnsi="Times New Roman" w:cs="Times New Roman"/>
          <w:b/>
          <w:bCs/>
          <w:sz w:val="24"/>
          <w:szCs w:val="24"/>
          <w:lang w:val="bs-Latn-BA" w:eastAsia="bs-Latn-BA"/>
        </w:rPr>
        <w:t>KOMISIJE I KORIGOVANE RADNE VERZIJE DOKTORSKE</w:t>
      </w:r>
    </w:p>
    <w:p w14:paraId="01C98EFA" w14:textId="4330CA5B" w:rsidR="00020CFF" w:rsidRPr="0069537B" w:rsidRDefault="00020CFF" w:rsidP="00020CFF">
      <w:pPr>
        <w:shd w:val="clear" w:color="auto" w:fill="FFFFFF"/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val="bs-Latn-BA" w:eastAsia="bs-Latn-BA"/>
        </w:rPr>
      </w:pPr>
      <w:r w:rsidRPr="0069537B">
        <w:rPr>
          <w:rFonts w:ascii="Times New Roman" w:eastAsia="Times New Roman" w:hAnsi="Times New Roman" w:cs="Times New Roman"/>
          <w:b/>
          <w:bCs/>
          <w:sz w:val="24"/>
          <w:szCs w:val="24"/>
          <w:lang w:val="bs-Latn-BA" w:eastAsia="bs-Latn-BA"/>
        </w:rPr>
        <w:t>DISERTACIJE KANDIDATKINJE</w:t>
      </w:r>
      <w:r w:rsidR="007651B8">
        <w:rPr>
          <w:rFonts w:ascii="Times New Roman" w:eastAsia="Times New Roman" w:hAnsi="Times New Roman" w:cs="Times New Roman"/>
          <w:b/>
          <w:bCs/>
          <w:sz w:val="24"/>
          <w:szCs w:val="24"/>
          <w:lang w:val="bs-Latn-BA" w:eastAsia="bs-Latn-BA"/>
        </w:rPr>
        <w:t xml:space="preserve"> EMINE KORIĆ</w:t>
      </w:r>
      <w:r w:rsidRPr="0069537B">
        <w:rPr>
          <w:rFonts w:ascii="Times New Roman" w:eastAsia="Times New Roman" w:hAnsi="Times New Roman" w:cs="Times New Roman"/>
          <w:b/>
          <w:bCs/>
          <w:sz w:val="24"/>
          <w:szCs w:val="24"/>
          <w:lang w:val="bs-Latn-BA" w:eastAsia="bs-Latn-BA"/>
        </w:rPr>
        <w:t>, MR.PH.</w:t>
      </w:r>
    </w:p>
    <w:p w14:paraId="2C7EB489" w14:textId="77777777" w:rsidR="00020CFF" w:rsidRPr="0069537B" w:rsidRDefault="00020CFF" w:rsidP="00020CFF">
      <w:pPr>
        <w:shd w:val="clear" w:color="auto" w:fill="FFFFFF"/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val="bs-Latn-BA" w:eastAsia="bs-Latn-BA"/>
        </w:rPr>
      </w:pPr>
    </w:p>
    <w:p w14:paraId="13E0A997" w14:textId="03B16A25" w:rsidR="00020CFF" w:rsidRPr="0069537B" w:rsidRDefault="00020CFF" w:rsidP="00020CFF">
      <w:p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i/>
          <w:iCs/>
          <w:lang w:val="bs-Latn-BA" w:eastAsia="bs-Latn-BA"/>
        </w:rPr>
      </w:pPr>
      <w:r w:rsidRPr="0069537B">
        <w:rPr>
          <w:rFonts w:ascii="Times New Roman" w:eastAsia="Times New Roman" w:hAnsi="Times New Roman" w:cs="Times New Roman"/>
          <w:lang w:val="bs-Latn-BA" w:eastAsia="bs-Latn-BA"/>
        </w:rPr>
        <w:t>U skladu sa članom 42. Pravila studiranja za treći ciklus studija na Univerzitetu u Sarajevu (01-1101-79/18 od 19.12.2018. godine), Univerzitet u Sarajevu – Farmaceutski fakultet stavlja na uvid javnosti Izvještaj Komisije za ocjenu i odbranu projekta, radne verzije i doktorske disertacije i korigovanu radnu verziju doktorske disertacije kandidatkinje:</w:t>
      </w:r>
    </w:p>
    <w:p w14:paraId="2CD6CAB7" w14:textId="77777777" w:rsidR="00020CFF" w:rsidRPr="0069537B" w:rsidRDefault="00020CFF" w:rsidP="00020CFF">
      <w:pPr>
        <w:shd w:val="clear" w:color="auto" w:fill="FFFFFF"/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i/>
          <w:iCs/>
          <w:lang w:val="bs-Latn-BA" w:eastAsia="bs-Latn-BA"/>
        </w:rPr>
      </w:pPr>
    </w:p>
    <w:p w14:paraId="472BA58C" w14:textId="4ADF9003" w:rsidR="00020CFF" w:rsidRPr="0069537B" w:rsidRDefault="007651B8" w:rsidP="00020CFF">
      <w:pPr>
        <w:shd w:val="clear" w:color="auto" w:fill="FFFFFF"/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i/>
          <w:iCs/>
          <w:lang w:val="bs-Latn-BA" w:eastAsia="bs-Latn-BA"/>
        </w:rPr>
      </w:pPr>
      <w:r>
        <w:rPr>
          <w:rFonts w:ascii="Times New Roman" w:eastAsia="Times New Roman" w:hAnsi="Times New Roman" w:cs="Times New Roman"/>
          <w:b/>
          <w:bCs/>
          <w:i/>
          <w:iCs/>
          <w:lang w:val="bs-Latn-BA" w:eastAsia="bs-Latn-BA"/>
        </w:rPr>
        <w:t>Emina Korić</w:t>
      </w:r>
      <w:r w:rsidR="00020CFF" w:rsidRPr="0069537B">
        <w:rPr>
          <w:rFonts w:ascii="Times New Roman" w:eastAsia="Times New Roman" w:hAnsi="Times New Roman" w:cs="Times New Roman"/>
          <w:b/>
          <w:bCs/>
          <w:i/>
          <w:iCs/>
          <w:lang w:val="bs-Latn-BA" w:eastAsia="bs-Latn-BA"/>
        </w:rPr>
        <w:t xml:space="preserve">, mr.ph., </w:t>
      </w:r>
    </w:p>
    <w:p w14:paraId="707AC83E" w14:textId="77777777" w:rsidR="00020CFF" w:rsidRPr="0069537B" w:rsidRDefault="00020CFF" w:rsidP="00020CFF">
      <w:pPr>
        <w:shd w:val="clear" w:color="auto" w:fill="FFFFFF"/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i/>
          <w:iCs/>
          <w:lang w:val="bs-Latn-BA" w:eastAsia="bs-Latn-BA"/>
        </w:rPr>
      </w:pPr>
      <w:r>
        <w:rPr>
          <w:rFonts w:ascii="Times New Roman" w:eastAsia="Times New Roman" w:hAnsi="Times New Roman" w:cs="Times New Roman"/>
          <w:b/>
          <w:bCs/>
          <w:i/>
          <w:iCs/>
          <w:lang w:val="bs-Latn-BA" w:eastAsia="bs-Latn-BA"/>
        </w:rPr>
        <w:t xml:space="preserve">više asistentice </w:t>
      </w:r>
      <w:r w:rsidRPr="0069537B">
        <w:rPr>
          <w:rFonts w:ascii="Times New Roman" w:eastAsia="Times New Roman" w:hAnsi="Times New Roman" w:cs="Times New Roman"/>
          <w:b/>
          <w:bCs/>
          <w:i/>
          <w:iCs/>
          <w:lang w:val="bs-Latn-BA" w:eastAsia="bs-Latn-BA"/>
        </w:rPr>
        <w:t>Univerziteta u Sarajevu – Farmaceutskog fakulteta</w:t>
      </w:r>
    </w:p>
    <w:p w14:paraId="3160F14E" w14:textId="77777777" w:rsidR="00020CFF" w:rsidRPr="0069537B" w:rsidRDefault="00020CFF" w:rsidP="00020CFF">
      <w:pPr>
        <w:shd w:val="clear" w:color="auto" w:fill="FFFFFF"/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i/>
          <w:iCs/>
          <w:lang w:val="bs-Latn-BA" w:eastAsia="bs-Latn-BA"/>
        </w:rPr>
      </w:pPr>
    </w:p>
    <w:p w14:paraId="6F15FDB2" w14:textId="10018546" w:rsidR="00020CFF" w:rsidRPr="0069537B" w:rsidRDefault="00020CFF" w:rsidP="00020CFF">
      <w:pPr>
        <w:shd w:val="clear" w:color="auto" w:fill="FFFFFF"/>
        <w:spacing w:after="0" w:line="240" w:lineRule="auto"/>
        <w:jc w:val="center"/>
        <w:rPr>
          <w:rFonts w:ascii="Times New Roman" w:eastAsia="Times New Roman" w:hAnsi="Times New Roman" w:cs="Times New Roman"/>
          <w:i/>
          <w:iCs/>
          <w:lang w:val="bs-Latn-BA" w:eastAsia="bs-Latn-BA"/>
        </w:rPr>
      </w:pPr>
      <w:r w:rsidRPr="0069537B">
        <w:rPr>
          <w:rFonts w:ascii="Times New Roman" w:eastAsia="Times New Roman" w:hAnsi="Times New Roman" w:cs="Times New Roman"/>
          <w:i/>
          <w:iCs/>
          <w:lang w:val="bs-Latn-BA" w:eastAsia="bs-Latn-BA"/>
        </w:rPr>
        <w:t>pod naslovom:</w:t>
      </w:r>
    </w:p>
    <w:p w14:paraId="39B296FE" w14:textId="77777777" w:rsidR="00020CFF" w:rsidRPr="0069537B" w:rsidRDefault="00020CFF" w:rsidP="00020CFF">
      <w:pPr>
        <w:shd w:val="clear" w:color="auto" w:fill="FFFFFF"/>
        <w:spacing w:after="0" w:line="240" w:lineRule="auto"/>
        <w:jc w:val="center"/>
        <w:rPr>
          <w:rFonts w:ascii="Times New Roman" w:eastAsia="Times New Roman" w:hAnsi="Times New Roman" w:cs="Times New Roman"/>
          <w:lang w:val="bs-Latn-BA" w:eastAsia="bs-Latn-BA"/>
        </w:rPr>
      </w:pPr>
    </w:p>
    <w:p w14:paraId="13575589" w14:textId="0443D08F" w:rsidR="00020CFF" w:rsidRPr="0069537B" w:rsidRDefault="00020CFF" w:rsidP="00020CFF">
      <w:pPr>
        <w:shd w:val="clear" w:color="auto" w:fill="FFFFFF"/>
        <w:spacing w:after="0" w:line="240" w:lineRule="auto"/>
        <w:jc w:val="center"/>
        <w:rPr>
          <w:rFonts w:ascii="Times New Roman" w:hAnsi="Times New Roman" w:cs="Times New Roman"/>
          <w:i/>
          <w:iCs/>
          <w:lang w:val="bs-Latn-BA"/>
        </w:rPr>
      </w:pPr>
      <w:r w:rsidRPr="0069537B">
        <w:rPr>
          <w:rFonts w:ascii="Times New Roman" w:hAnsi="Times New Roman" w:cs="Times New Roman"/>
          <w:b/>
          <w:bCs/>
          <w:i/>
          <w:iCs/>
          <w:lang w:val="bs-Latn-BA"/>
        </w:rPr>
        <w:t>„</w:t>
      </w:r>
      <w:r w:rsidR="007651B8">
        <w:rPr>
          <w:rFonts w:ascii="Times New Roman" w:hAnsi="Times New Roman" w:cs="Times New Roman"/>
          <w:b/>
          <w:bCs/>
          <w:i/>
          <w:iCs/>
          <w:lang w:val="hr-BA"/>
        </w:rPr>
        <w:t>Farmakognostičko ispitivanje target molekula sekundarnih metabolita u odnosu na nivo ploidije i porijeklo odabranih vrsta roda Sorbus</w:t>
      </w:r>
      <w:r w:rsidRPr="0069537B">
        <w:rPr>
          <w:rFonts w:ascii="Times New Roman" w:hAnsi="Times New Roman" w:cs="Times New Roman"/>
          <w:b/>
          <w:bCs/>
          <w:lang w:val="bs-Latn-BA"/>
        </w:rPr>
        <w:t>“</w:t>
      </w:r>
      <w:r w:rsidRPr="0069537B">
        <w:rPr>
          <w:rFonts w:ascii="Times New Roman" w:hAnsi="Times New Roman" w:cs="Times New Roman"/>
          <w:lang w:val="bs-Latn-BA"/>
        </w:rPr>
        <w:t xml:space="preserve"> (naslov rada na engleskom jeziku:</w:t>
      </w:r>
      <w:r w:rsidRPr="0069537B">
        <w:rPr>
          <w:rFonts w:ascii="Times New Roman" w:hAnsi="Times New Roman" w:cs="Times New Roman"/>
          <w:i/>
          <w:iCs/>
          <w:lang w:val="bs-Latn-BA"/>
        </w:rPr>
        <w:t xml:space="preserve"> </w:t>
      </w:r>
      <w:r w:rsidRPr="0069537B">
        <w:rPr>
          <w:rFonts w:ascii="Times New Roman" w:hAnsi="Times New Roman" w:cs="Times New Roman"/>
          <w:b/>
          <w:bCs/>
          <w:i/>
          <w:iCs/>
          <w:lang w:val="bs-Latn-BA"/>
        </w:rPr>
        <w:t>„</w:t>
      </w:r>
      <w:r w:rsidR="007651B8">
        <w:rPr>
          <w:rFonts w:ascii="Times New Roman" w:hAnsi="Times New Roman" w:cs="Times New Roman"/>
          <w:b/>
          <w:bCs/>
          <w:i/>
          <w:iCs/>
          <w:lang w:val="hr-BA"/>
        </w:rPr>
        <w:t>Pharmacognostic investigation of target molecules of secondary metabolites in relation to ploidy level and origin of selected species of the genus Sorbus</w:t>
      </w:r>
      <w:r w:rsidRPr="0069537B">
        <w:rPr>
          <w:rFonts w:ascii="Times New Roman" w:hAnsi="Times New Roman" w:cs="Times New Roman"/>
          <w:b/>
          <w:bCs/>
          <w:i/>
          <w:iCs/>
          <w:lang w:val="bs-Latn-BA"/>
        </w:rPr>
        <w:t>“</w:t>
      </w:r>
      <w:r w:rsidRPr="0069537B">
        <w:rPr>
          <w:rFonts w:ascii="Times New Roman" w:hAnsi="Times New Roman" w:cs="Times New Roman"/>
          <w:lang w:val="bs-Latn-BA"/>
        </w:rPr>
        <w:t>)</w:t>
      </w:r>
    </w:p>
    <w:p w14:paraId="18791248" w14:textId="77777777" w:rsidR="00020CFF" w:rsidRPr="0069537B" w:rsidRDefault="00020CFF" w:rsidP="00020CFF">
      <w:pPr>
        <w:shd w:val="clear" w:color="auto" w:fill="FFFFFF"/>
        <w:spacing w:after="0" w:line="240" w:lineRule="auto"/>
        <w:jc w:val="center"/>
        <w:rPr>
          <w:rFonts w:ascii="Times New Roman" w:eastAsia="Times New Roman" w:hAnsi="Times New Roman" w:cs="Times New Roman"/>
          <w:lang w:val="bs-Latn-BA" w:eastAsia="bs-Latn-BA"/>
        </w:rPr>
      </w:pPr>
    </w:p>
    <w:p w14:paraId="77BF1FC1" w14:textId="55CF91D5" w:rsidR="00020CFF" w:rsidRPr="0069537B" w:rsidRDefault="00020CFF" w:rsidP="00020CFF">
      <w:p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lang w:val="bs-Latn-BA" w:eastAsia="bs-Latn-BA"/>
        </w:rPr>
      </w:pPr>
      <w:r w:rsidRPr="0069537B">
        <w:rPr>
          <w:rFonts w:ascii="Times New Roman" w:eastAsia="Times New Roman" w:hAnsi="Times New Roman" w:cs="Times New Roman"/>
          <w:lang w:val="bs-Latn-BA" w:eastAsia="bs-Latn-BA"/>
        </w:rPr>
        <w:t xml:space="preserve">Komisija </w:t>
      </w:r>
      <w:r w:rsidRPr="0069537B">
        <w:rPr>
          <w:rFonts w:ascii="Times New Roman" w:hAnsi="Times New Roman" w:cs="Times New Roman"/>
          <w:lang w:val="bs-Latn-BA"/>
        </w:rPr>
        <w:t>za ocjenu i odbranu projekta, radne verzije i doktorske disertacije</w:t>
      </w:r>
      <w:r w:rsidRPr="0069537B">
        <w:rPr>
          <w:rFonts w:ascii="Times New Roman" w:eastAsia="Times New Roman" w:hAnsi="Times New Roman" w:cs="Times New Roman"/>
          <w:lang w:val="bs-Latn-BA" w:eastAsia="bs-Latn-BA"/>
        </w:rPr>
        <w:t xml:space="preserve"> obrazovana je</w:t>
      </w:r>
      <w:r w:rsidRPr="0069537B">
        <w:rPr>
          <w:rFonts w:ascii="Times New Roman" w:hAnsi="Times New Roman" w:cs="Times New Roman"/>
          <w:lang w:val="bs-Latn-BA"/>
        </w:rPr>
        <w:t xml:space="preserve"> </w:t>
      </w:r>
      <w:r w:rsidRPr="0069537B">
        <w:rPr>
          <w:rFonts w:ascii="Times New Roman" w:eastAsia="Times New Roman" w:hAnsi="Times New Roman" w:cs="Times New Roman"/>
          <w:lang w:val="bs-Latn-BA" w:eastAsia="bs-Latn-BA"/>
        </w:rPr>
        <w:t>Odlukom Senata Univerziteta u Sarajevu broj:</w:t>
      </w:r>
      <w:r w:rsidR="007651B8" w:rsidRPr="007651B8">
        <w:t xml:space="preserve"> </w:t>
      </w:r>
      <w:r w:rsidR="007651B8" w:rsidRPr="007651B8">
        <w:rPr>
          <w:rFonts w:ascii="Times New Roman" w:eastAsia="Times New Roman" w:hAnsi="Times New Roman" w:cs="Times New Roman"/>
          <w:lang w:val="bs-Latn-BA" w:eastAsia="bs-Latn-BA"/>
        </w:rPr>
        <w:t>01-11-125/22, od 20.07.2022</w:t>
      </w:r>
      <w:r w:rsidRPr="0069537B">
        <w:rPr>
          <w:rFonts w:ascii="Times New Roman" w:eastAsia="Times New Roman" w:hAnsi="Times New Roman" w:cs="Times New Roman"/>
          <w:lang w:val="bs-Latn-BA" w:eastAsia="bs-Latn-BA"/>
        </w:rPr>
        <w:t>. godine, u sljedećem sastavu: </w:t>
      </w:r>
    </w:p>
    <w:p w14:paraId="7A3239E1" w14:textId="77777777" w:rsidR="00020CFF" w:rsidRPr="0069537B" w:rsidRDefault="00020CFF" w:rsidP="00020CFF">
      <w:p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lang w:val="bs-Latn-BA" w:eastAsia="bs-Latn-BA"/>
        </w:rPr>
      </w:pPr>
      <w:r w:rsidRPr="0069537B">
        <w:rPr>
          <w:rFonts w:ascii="Times New Roman" w:eastAsia="Times New Roman" w:hAnsi="Times New Roman" w:cs="Times New Roman"/>
          <w:lang w:val="bs-Latn-BA" w:eastAsia="bs-Latn-BA"/>
        </w:rPr>
        <w:t> </w:t>
      </w:r>
    </w:p>
    <w:p w14:paraId="792132E7" w14:textId="48BEE75E" w:rsidR="007651B8" w:rsidRPr="007651B8" w:rsidRDefault="007651B8" w:rsidP="007651B8">
      <w:pPr>
        <w:numPr>
          <w:ilvl w:val="0"/>
          <w:numId w:val="50"/>
        </w:numPr>
        <w:shd w:val="clear" w:color="auto" w:fill="FFFFFF"/>
        <w:spacing w:after="0" w:line="240" w:lineRule="auto"/>
        <w:jc w:val="both"/>
        <w:rPr>
          <w:rFonts w:ascii="Times New Roman" w:hAnsi="Times New Roman" w:cs="Times New Roman"/>
          <w:lang w:val="bs-Latn-BA"/>
        </w:rPr>
      </w:pPr>
      <w:r>
        <w:rPr>
          <w:rFonts w:ascii="Times New Roman" w:hAnsi="Times New Roman" w:cs="Times New Roman"/>
          <w:lang w:val="bs-Latn-BA"/>
        </w:rPr>
        <w:t>Prof.d</w:t>
      </w:r>
      <w:r w:rsidRPr="007651B8">
        <w:rPr>
          <w:rFonts w:ascii="Times New Roman" w:hAnsi="Times New Roman" w:cs="Times New Roman"/>
          <w:lang w:val="bs-Latn-BA"/>
        </w:rPr>
        <w:t>r. Kemal Durić, redovni profesor</w:t>
      </w:r>
      <w:r>
        <w:rPr>
          <w:rFonts w:ascii="Times New Roman" w:hAnsi="Times New Roman" w:cs="Times New Roman"/>
          <w:lang w:val="bs-Latn-BA"/>
        </w:rPr>
        <w:t xml:space="preserve"> Univerziteta u Sarajevu – Farmaceutskog fakulteta</w:t>
      </w:r>
      <w:r w:rsidRPr="007651B8">
        <w:rPr>
          <w:rFonts w:ascii="Times New Roman" w:hAnsi="Times New Roman" w:cs="Times New Roman"/>
          <w:lang w:val="bs-Latn-BA"/>
        </w:rPr>
        <w:t xml:space="preserve">, </w:t>
      </w:r>
      <w:r>
        <w:rPr>
          <w:rFonts w:ascii="Times New Roman" w:hAnsi="Times New Roman" w:cs="Times New Roman"/>
          <w:lang w:val="bs-Latn-BA"/>
        </w:rPr>
        <w:t>(P</w:t>
      </w:r>
      <w:r w:rsidRPr="007651B8">
        <w:rPr>
          <w:rFonts w:ascii="Times New Roman" w:hAnsi="Times New Roman" w:cs="Times New Roman"/>
          <w:lang w:val="bs-Latn-BA"/>
        </w:rPr>
        <w:t>redsjednik</w:t>
      </w:r>
      <w:r>
        <w:rPr>
          <w:rFonts w:ascii="Times New Roman" w:hAnsi="Times New Roman" w:cs="Times New Roman"/>
          <w:lang w:val="bs-Latn-BA"/>
        </w:rPr>
        <w:t xml:space="preserve"> Komisije);</w:t>
      </w:r>
    </w:p>
    <w:p w14:paraId="09AAC6DA" w14:textId="3AD21818" w:rsidR="007651B8" w:rsidRPr="007651B8" w:rsidRDefault="007651B8" w:rsidP="007651B8">
      <w:pPr>
        <w:numPr>
          <w:ilvl w:val="0"/>
          <w:numId w:val="50"/>
        </w:numPr>
        <w:shd w:val="clear" w:color="auto" w:fill="FFFFFF"/>
        <w:spacing w:after="0" w:line="240" w:lineRule="auto"/>
        <w:jc w:val="both"/>
        <w:rPr>
          <w:rFonts w:ascii="Times New Roman" w:hAnsi="Times New Roman" w:cs="Times New Roman"/>
          <w:lang w:val="bs-Latn-BA"/>
        </w:rPr>
      </w:pPr>
      <w:r>
        <w:rPr>
          <w:rFonts w:ascii="Times New Roman" w:hAnsi="Times New Roman" w:cs="Times New Roman"/>
          <w:lang w:val="bs-Latn-BA"/>
        </w:rPr>
        <w:t>Prof.d</w:t>
      </w:r>
      <w:r w:rsidRPr="007651B8">
        <w:rPr>
          <w:rFonts w:ascii="Times New Roman" w:hAnsi="Times New Roman" w:cs="Times New Roman"/>
          <w:lang w:val="bs-Latn-BA"/>
        </w:rPr>
        <w:t>r. Haris Nikšić, vanredni profesor</w:t>
      </w:r>
      <w:r>
        <w:rPr>
          <w:rFonts w:ascii="Times New Roman" w:hAnsi="Times New Roman" w:cs="Times New Roman"/>
          <w:lang w:val="bs-Latn-BA"/>
        </w:rPr>
        <w:t xml:space="preserve"> Univerziteta u Sarajevu – Farmaceutskog fakulteta (M</w:t>
      </w:r>
      <w:r w:rsidRPr="007651B8">
        <w:rPr>
          <w:rFonts w:ascii="Times New Roman" w:hAnsi="Times New Roman" w:cs="Times New Roman"/>
          <w:lang w:val="bs-Latn-BA"/>
        </w:rPr>
        <w:t>entor, član</w:t>
      </w:r>
      <w:r>
        <w:rPr>
          <w:rFonts w:ascii="Times New Roman" w:hAnsi="Times New Roman" w:cs="Times New Roman"/>
          <w:lang w:val="bs-Latn-BA"/>
        </w:rPr>
        <w:t xml:space="preserve"> Komisije);</w:t>
      </w:r>
    </w:p>
    <w:p w14:paraId="779B4147" w14:textId="53FCAFC7" w:rsidR="007651B8" w:rsidRPr="007651B8" w:rsidRDefault="007651B8" w:rsidP="007651B8">
      <w:pPr>
        <w:numPr>
          <w:ilvl w:val="0"/>
          <w:numId w:val="50"/>
        </w:numPr>
        <w:shd w:val="clear" w:color="auto" w:fill="FFFFFF"/>
        <w:spacing w:after="0" w:line="240" w:lineRule="auto"/>
        <w:jc w:val="both"/>
        <w:rPr>
          <w:rFonts w:ascii="Times New Roman" w:hAnsi="Times New Roman" w:cs="Times New Roman"/>
          <w:lang w:val="bs-Latn-BA"/>
        </w:rPr>
      </w:pPr>
      <w:r>
        <w:rPr>
          <w:rFonts w:ascii="Times New Roman" w:hAnsi="Times New Roman" w:cs="Times New Roman"/>
          <w:lang w:val="bs-Latn-BA"/>
        </w:rPr>
        <w:t>Prof.d</w:t>
      </w:r>
      <w:r w:rsidRPr="007651B8">
        <w:rPr>
          <w:rFonts w:ascii="Times New Roman" w:hAnsi="Times New Roman" w:cs="Times New Roman"/>
          <w:lang w:val="bs-Latn-BA"/>
        </w:rPr>
        <w:t xml:space="preserve">r. Alma Hajrudinović-Bogunić, </w:t>
      </w:r>
      <w:r>
        <w:rPr>
          <w:rFonts w:ascii="Times New Roman" w:hAnsi="Times New Roman" w:cs="Times New Roman"/>
          <w:lang w:val="bs-Latn-BA"/>
        </w:rPr>
        <w:t>vanredna profesorica Univerziteta u Sarajevu - Šumarskog fakulteta (Č</w:t>
      </w:r>
      <w:r w:rsidRPr="007651B8">
        <w:rPr>
          <w:rFonts w:ascii="Times New Roman" w:hAnsi="Times New Roman" w:cs="Times New Roman"/>
          <w:lang w:val="bs-Latn-BA"/>
        </w:rPr>
        <w:t>lanica</w:t>
      </w:r>
      <w:r>
        <w:rPr>
          <w:rFonts w:ascii="Times New Roman" w:hAnsi="Times New Roman" w:cs="Times New Roman"/>
          <w:lang w:val="bs-Latn-BA"/>
        </w:rPr>
        <w:t xml:space="preserve"> Komisije);</w:t>
      </w:r>
    </w:p>
    <w:p w14:paraId="1A2447D1" w14:textId="2B07AE88" w:rsidR="007651B8" w:rsidRPr="007651B8" w:rsidRDefault="007651B8" w:rsidP="007651B8">
      <w:pPr>
        <w:numPr>
          <w:ilvl w:val="0"/>
          <w:numId w:val="50"/>
        </w:numPr>
        <w:shd w:val="clear" w:color="auto" w:fill="FFFFFF"/>
        <w:spacing w:after="0" w:line="240" w:lineRule="auto"/>
        <w:jc w:val="both"/>
        <w:rPr>
          <w:rFonts w:ascii="Times New Roman" w:hAnsi="Times New Roman" w:cs="Times New Roman"/>
          <w:lang w:val="bs-Latn-BA"/>
        </w:rPr>
      </w:pPr>
      <w:r>
        <w:rPr>
          <w:rFonts w:ascii="Times New Roman" w:hAnsi="Times New Roman" w:cs="Times New Roman"/>
          <w:lang w:val="bs-Latn-BA"/>
        </w:rPr>
        <w:t>Prof</w:t>
      </w:r>
      <w:r w:rsidRPr="007651B8">
        <w:rPr>
          <w:rFonts w:ascii="Times New Roman" w:hAnsi="Times New Roman" w:cs="Times New Roman"/>
          <w:lang w:val="bs-Latn-BA"/>
        </w:rPr>
        <w:t>.</w:t>
      </w:r>
      <w:r>
        <w:rPr>
          <w:rFonts w:ascii="Times New Roman" w:hAnsi="Times New Roman" w:cs="Times New Roman"/>
          <w:lang w:val="bs-Latn-BA"/>
        </w:rPr>
        <w:t>dr.</w:t>
      </w:r>
      <w:r w:rsidRPr="007651B8">
        <w:rPr>
          <w:rFonts w:ascii="Times New Roman" w:hAnsi="Times New Roman" w:cs="Times New Roman"/>
          <w:lang w:val="bs-Latn-BA"/>
        </w:rPr>
        <w:t xml:space="preserve"> Faruk Bogunić, redovni profesor</w:t>
      </w:r>
      <w:r>
        <w:rPr>
          <w:rFonts w:ascii="Times New Roman" w:hAnsi="Times New Roman" w:cs="Times New Roman"/>
          <w:lang w:val="bs-Latn-BA"/>
        </w:rPr>
        <w:t xml:space="preserve"> Univerziteta u Sarajevu - Šumarskog fakulteta (Z</w:t>
      </w:r>
      <w:r w:rsidRPr="007651B8">
        <w:rPr>
          <w:rFonts w:ascii="Times New Roman" w:hAnsi="Times New Roman" w:cs="Times New Roman"/>
          <w:lang w:val="bs-Latn-BA"/>
        </w:rPr>
        <w:t>amjen</w:t>
      </w:r>
      <w:r>
        <w:rPr>
          <w:rFonts w:ascii="Times New Roman" w:hAnsi="Times New Roman" w:cs="Times New Roman"/>
          <w:lang w:val="bs-Latn-BA"/>
        </w:rPr>
        <w:t>ski</w:t>
      </w:r>
      <w:r w:rsidRPr="007651B8">
        <w:rPr>
          <w:rFonts w:ascii="Times New Roman" w:hAnsi="Times New Roman" w:cs="Times New Roman"/>
          <w:lang w:val="bs-Latn-BA"/>
        </w:rPr>
        <w:t xml:space="preserve"> član</w:t>
      </w:r>
      <w:r>
        <w:rPr>
          <w:rFonts w:ascii="Times New Roman" w:hAnsi="Times New Roman" w:cs="Times New Roman"/>
          <w:lang w:val="bs-Latn-BA"/>
        </w:rPr>
        <w:t xml:space="preserve"> Komisije).</w:t>
      </w:r>
    </w:p>
    <w:p w14:paraId="13D9F43C" w14:textId="77777777" w:rsidR="007B57C1" w:rsidRPr="007B57C1" w:rsidRDefault="007B57C1" w:rsidP="007B57C1">
      <w:pPr>
        <w:shd w:val="clear" w:color="auto" w:fill="FFFFFF"/>
        <w:spacing w:after="0" w:line="240" w:lineRule="auto"/>
        <w:ind w:left="720"/>
        <w:jc w:val="both"/>
        <w:rPr>
          <w:rFonts w:ascii="Times New Roman" w:hAnsi="Times New Roman" w:cs="Times New Roman"/>
          <w:lang w:val="bs-Latn-BA"/>
        </w:rPr>
      </w:pPr>
    </w:p>
    <w:p w14:paraId="44E1DE66" w14:textId="77777777" w:rsidR="00020CFF" w:rsidRPr="0069537B" w:rsidRDefault="00020CFF" w:rsidP="00020CFF">
      <w:p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color w:val="000000" w:themeColor="text1"/>
          <w:lang w:val="bs-Latn-BA" w:eastAsia="bs-Latn-BA"/>
        </w:rPr>
      </w:pPr>
      <w:r w:rsidRPr="0069537B">
        <w:rPr>
          <w:rFonts w:ascii="Times New Roman" w:eastAsia="Times New Roman" w:hAnsi="Times New Roman" w:cs="Times New Roman"/>
          <w:lang w:val="bs-Latn-BA" w:eastAsia="bs-Latn-BA"/>
        </w:rPr>
        <w:t xml:space="preserve">Korigovana radna verzija doktorske disertacije i Izvještaj Komisije </w:t>
      </w:r>
      <w:r>
        <w:rPr>
          <w:rFonts w:ascii="Times New Roman" w:eastAsia="Times New Roman" w:hAnsi="Times New Roman" w:cs="Times New Roman"/>
          <w:lang w:val="bs-Latn-BA" w:eastAsia="bs-Latn-BA"/>
        </w:rPr>
        <w:t xml:space="preserve">o ocjeni doktorske disertacije </w:t>
      </w:r>
      <w:r w:rsidRPr="0069537B">
        <w:rPr>
          <w:rFonts w:ascii="Times New Roman" w:eastAsia="Times New Roman" w:hAnsi="Times New Roman" w:cs="Times New Roman"/>
          <w:lang w:val="bs-Latn-BA" w:eastAsia="bs-Latn-BA"/>
        </w:rPr>
        <w:t xml:space="preserve">bit će dostupni na uvid javnosti 30 dana od dana objavljivanja ovog obavještenja, a mogu se pregledati </w:t>
      </w:r>
      <w:r w:rsidRPr="0069537B">
        <w:rPr>
          <w:rFonts w:ascii="Times New Roman" w:eastAsia="Times New Roman" w:hAnsi="Times New Roman" w:cs="Times New Roman"/>
          <w:color w:val="000000" w:themeColor="text1"/>
          <w:lang w:val="bs-Latn-BA" w:eastAsia="bs-Latn-BA"/>
        </w:rPr>
        <w:t>u Sekreterijatu Univerziteta u Sarajevu – Farmaceutskog fakulteta (prizemlje),  kancelarija br.8., ulica Zmaja od Bosne 8, svakim radnim danom u periodu od 08:00 do 16:00  sati.</w:t>
      </w:r>
    </w:p>
    <w:p w14:paraId="281DB6B0" w14:textId="77777777" w:rsidR="00020CFF" w:rsidRPr="0069537B" w:rsidRDefault="00020CFF" w:rsidP="00020CFF">
      <w:p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color w:val="000000" w:themeColor="text1"/>
          <w:lang w:val="bs-Latn-BA" w:eastAsia="bs-Latn-BA"/>
        </w:rPr>
      </w:pPr>
      <w:r w:rsidRPr="0069537B">
        <w:rPr>
          <w:rFonts w:ascii="Times New Roman" w:eastAsia="Times New Roman" w:hAnsi="Times New Roman" w:cs="Times New Roman"/>
          <w:color w:val="000000" w:themeColor="text1"/>
          <w:lang w:val="bs-Latn-BA" w:eastAsia="bs-Latn-BA"/>
        </w:rPr>
        <w:t xml:space="preserve">Eventualne primjedbe i sugestije se dostavljaju Komisiji, na Protokol fakulteta lično ili poštom preporučeno, na adresu Zmaja od Bosne 8, najkasnije 30 </w:t>
      </w:r>
      <w:r w:rsidRPr="0069537B">
        <w:rPr>
          <w:rFonts w:ascii="Times New Roman" w:eastAsia="Times New Roman" w:hAnsi="Times New Roman" w:cs="Times New Roman"/>
          <w:lang w:val="bs-Latn-BA" w:eastAsia="bs-Latn-BA"/>
        </w:rPr>
        <w:t>dana od dana objavljivanja ovog obavještenja.</w:t>
      </w:r>
    </w:p>
    <w:p w14:paraId="16F64A4B" w14:textId="77777777" w:rsidR="00020CFF" w:rsidRPr="0069537B" w:rsidRDefault="00020CFF" w:rsidP="00020CFF">
      <w:pPr>
        <w:rPr>
          <w:lang w:val="bs-Latn-BA"/>
        </w:rPr>
      </w:pPr>
    </w:p>
    <w:p w14:paraId="46C35EE0" w14:textId="27EF75E0" w:rsidR="0037586B" w:rsidRDefault="00693716" w:rsidP="00693716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lang w:val="bs-Latn-BA" w:eastAsia="bs-Latn-BA"/>
        </w:rPr>
      </w:pPr>
      <w:r w:rsidRPr="0023593E">
        <w:rPr>
          <w:rFonts w:ascii="Times New Roman" w:eastAsia="Times New Roman" w:hAnsi="Times New Roman" w:cs="Times New Roman"/>
          <w:lang w:val="bs-Latn-BA" w:eastAsia="bs-Latn-BA"/>
        </w:rPr>
        <w:t>Broj protokola:</w:t>
      </w:r>
      <w:r w:rsidR="00083278" w:rsidRPr="00083278">
        <w:t xml:space="preserve"> </w:t>
      </w:r>
      <w:r w:rsidR="00083278" w:rsidRPr="00083278">
        <w:rPr>
          <w:rFonts w:ascii="Times New Roman" w:eastAsia="Times New Roman" w:hAnsi="Times New Roman" w:cs="Times New Roman"/>
          <w:lang w:val="bs-Latn-BA" w:eastAsia="bs-Latn-BA"/>
        </w:rPr>
        <w:t>0101-6367/25</w:t>
      </w:r>
      <w:r>
        <w:rPr>
          <w:rFonts w:ascii="Times New Roman" w:eastAsia="Times New Roman" w:hAnsi="Times New Roman" w:cs="Times New Roman"/>
          <w:lang w:val="bs-Latn-BA" w:eastAsia="bs-Latn-BA"/>
        </w:rPr>
        <w:t xml:space="preserve"> </w:t>
      </w:r>
    </w:p>
    <w:p w14:paraId="21D13361" w14:textId="6A5A1DDA" w:rsidR="00693716" w:rsidRPr="0023593E" w:rsidRDefault="00693716" w:rsidP="00693716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lang w:val="bs-Latn-BA" w:eastAsia="bs-Latn-BA"/>
        </w:rPr>
      </w:pPr>
      <w:r w:rsidRPr="0023593E">
        <w:rPr>
          <w:rFonts w:ascii="Times New Roman" w:eastAsia="Times New Roman" w:hAnsi="Times New Roman" w:cs="Times New Roman"/>
          <w:lang w:val="bs-Latn-BA" w:eastAsia="bs-Latn-BA"/>
        </w:rPr>
        <w:t>Datum:</w:t>
      </w:r>
      <w:r w:rsidR="00083278">
        <w:rPr>
          <w:rFonts w:ascii="Times New Roman" w:eastAsia="Times New Roman" w:hAnsi="Times New Roman" w:cs="Times New Roman"/>
          <w:lang w:val="bs-Latn-BA" w:eastAsia="bs-Latn-BA"/>
        </w:rPr>
        <w:t xml:space="preserve"> 29.10.2025.godine </w:t>
      </w:r>
      <w:r>
        <w:rPr>
          <w:rFonts w:ascii="Times New Roman" w:eastAsia="Times New Roman" w:hAnsi="Times New Roman" w:cs="Times New Roman"/>
          <w:lang w:val="bs-Latn-BA" w:eastAsia="bs-Latn-BA"/>
        </w:rPr>
        <w:t xml:space="preserve"> </w:t>
      </w:r>
    </w:p>
    <w:p w14:paraId="106AC8CB" w14:textId="689C2859" w:rsidR="00856F99" w:rsidRPr="00020CFF" w:rsidRDefault="00856F99" w:rsidP="00020CFF"/>
    <w:sectPr w:rsidR="00856F99" w:rsidRPr="00020CFF" w:rsidSect="00EB07FF">
      <w:headerReference w:type="default" r:id="rId8"/>
      <w:footerReference w:type="default" r:id="rId9"/>
      <w:pgSz w:w="11907" w:h="16840" w:code="9"/>
      <w:pgMar w:top="1440" w:right="1440" w:bottom="1440" w:left="1440" w:header="709" w:footer="709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2A42FED" w14:textId="77777777" w:rsidR="00D02C97" w:rsidRDefault="00D02C97" w:rsidP="00036FE8">
      <w:pPr>
        <w:spacing w:after="0" w:line="240" w:lineRule="auto"/>
      </w:pPr>
      <w:r>
        <w:separator/>
      </w:r>
    </w:p>
  </w:endnote>
  <w:endnote w:type="continuationSeparator" w:id="0">
    <w:p w14:paraId="7E0DDF57" w14:textId="77777777" w:rsidR="00D02C97" w:rsidRDefault="00D02C97" w:rsidP="00036FE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161226503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noProof/>
      </w:rPr>
    </w:sdtEndPr>
    <w:sdtContent>
      <w:p w14:paraId="71124DF0" w14:textId="76F8A574" w:rsidR="00317292" w:rsidRPr="004D0279" w:rsidRDefault="00317292">
        <w:pPr>
          <w:pStyle w:val="Footer"/>
          <w:jc w:val="center"/>
          <w:rPr>
            <w:rFonts w:ascii="Times New Roman" w:hAnsi="Times New Roman" w:cs="Times New Roman"/>
          </w:rPr>
        </w:pPr>
        <w:r w:rsidRPr="004D0279">
          <w:rPr>
            <w:rFonts w:ascii="Times New Roman" w:hAnsi="Times New Roman" w:cs="Times New Roman"/>
            <w:sz w:val="20"/>
            <w:szCs w:val="20"/>
          </w:rPr>
          <w:fldChar w:fldCharType="begin"/>
        </w:r>
        <w:r w:rsidRPr="004D0279">
          <w:rPr>
            <w:rFonts w:ascii="Times New Roman" w:hAnsi="Times New Roman" w:cs="Times New Roman"/>
            <w:sz w:val="20"/>
            <w:szCs w:val="20"/>
          </w:rPr>
          <w:instrText xml:space="preserve"> PAGE   \* MERGEFORMAT </w:instrText>
        </w:r>
        <w:r w:rsidRPr="004D0279">
          <w:rPr>
            <w:rFonts w:ascii="Times New Roman" w:hAnsi="Times New Roman" w:cs="Times New Roman"/>
            <w:sz w:val="20"/>
            <w:szCs w:val="20"/>
          </w:rPr>
          <w:fldChar w:fldCharType="separate"/>
        </w:r>
        <w:r w:rsidR="00711A89" w:rsidRPr="004D0279">
          <w:rPr>
            <w:rFonts w:ascii="Times New Roman" w:hAnsi="Times New Roman" w:cs="Times New Roman"/>
            <w:noProof/>
            <w:sz w:val="20"/>
            <w:szCs w:val="20"/>
          </w:rPr>
          <w:t>1</w:t>
        </w:r>
        <w:r w:rsidRPr="004D0279">
          <w:rPr>
            <w:rFonts w:ascii="Times New Roman" w:hAnsi="Times New Roman" w:cs="Times New Roman"/>
            <w:noProof/>
            <w:sz w:val="20"/>
            <w:szCs w:val="20"/>
          </w:rPr>
          <w:fldChar w:fldCharType="end"/>
        </w:r>
        <w:r w:rsidR="004D0279" w:rsidRPr="004D0279">
          <w:rPr>
            <w:rFonts w:ascii="Times New Roman" w:hAnsi="Times New Roman" w:cs="Times New Roman"/>
            <w:noProof/>
            <w:sz w:val="20"/>
            <w:szCs w:val="20"/>
          </w:rPr>
          <w:t>/1</w:t>
        </w:r>
      </w:p>
    </w:sdtContent>
  </w:sdt>
  <w:p w14:paraId="6D406F34" w14:textId="77777777" w:rsidR="0024032A" w:rsidRDefault="0024032A">
    <w:pPr>
      <w:pStyle w:val="Footer"/>
    </w:pPr>
  </w:p>
  <w:p w14:paraId="19AF3F39" w14:textId="77777777" w:rsidR="004366BF" w:rsidRDefault="004366BF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2970020" w14:textId="77777777" w:rsidR="00D02C97" w:rsidRDefault="00D02C97" w:rsidP="00036FE8">
      <w:pPr>
        <w:spacing w:after="0" w:line="240" w:lineRule="auto"/>
      </w:pPr>
      <w:r>
        <w:separator/>
      </w:r>
    </w:p>
  </w:footnote>
  <w:footnote w:type="continuationSeparator" w:id="0">
    <w:p w14:paraId="77F29A15" w14:textId="77777777" w:rsidR="00D02C97" w:rsidRDefault="00D02C97" w:rsidP="00036FE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B5A2233" w14:textId="49B26907" w:rsidR="0024032A" w:rsidRDefault="0024032A">
    <w:pPr>
      <w:pStyle w:val="Header"/>
    </w:pPr>
    <w:r>
      <w:rPr>
        <w:noProof/>
        <w:lang w:val="bs-Latn-BA" w:eastAsia="bs-Latn-BA"/>
      </w:rPr>
      <w:drawing>
        <wp:inline distT="0" distB="0" distL="0" distR="0" wp14:anchorId="05A00862" wp14:editId="676E4CB9">
          <wp:extent cx="6300470" cy="908685"/>
          <wp:effectExtent l="0" t="0" r="5080" b="5715"/>
          <wp:docPr id="1021643058" name="Picture 102164305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cb_top1.wm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300470" cy="90868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3BDED020" w14:textId="77777777" w:rsidR="0024032A" w:rsidRDefault="0024032A">
    <w:pPr>
      <w:pStyle w:val="Header"/>
    </w:pPr>
  </w:p>
  <w:p w14:paraId="1DC696D4" w14:textId="77777777" w:rsidR="004366BF" w:rsidRDefault="004366BF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0005"/>
    <w:multiLevelType w:val="multilevel"/>
    <w:tmpl w:val="00000005"/>
    <w:name w:val="WW8Num5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" w15:restartNumberingAfterBreak="0">
    <w:nsid w:val="008B065C"/>
    <w:multiLevelType w:val="multilevel"/>
    <w:tmpl w:val="41409D3E"/>
    <w:lvl w:ilvl="0">
      <w:start w:val="1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1542239"/>
    <w:multiLevelType w:val="multilevel"/>
    <w:tmpl w:val="2EAA9368"/>
    <w:lvl w:ilvl="0">
      <w:start w:val="4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1DD2CE0"/>
    <w:multiLevelType w:val="multilevel"/>
    <w:tmpl w:val="A4F6EFC6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05646C9D"/>
    <w:multiLevelType w:val="hybridMultilevel"/>
    <w:tmpl w:val="0E10F83C"/>
    <w:lvl w:ilvl="0" w:tplc="141A000F">
      <w:start w:val="1"/>
      <w:numFmt w:val="decimal"/>
      <w:lvlText w:val="%1."/>
      <w:lvlJc w:val="left"/>
      <w:pPr>
        <w:ind w:left="720" w:hanging="360"/>
      </w:pPr>
    </w:lvl>
    <w:lvl w:ilvl="1" w:tplc="141A0019">
      <w:start w:val="1"/>
      <w:numFmt w:val="lowerLetter"/>
      <w:lvlText w:val="%2."/>
      <w:lvlJc w:val="left"/>
      <w:pPr>
        <w:ind w:left="1440" w:hanging="360"/>
      </w:pPr>
    </w:lvl>
    <w:lvl w:ilvl="2" w:tplc="141A001B" w:tentative="1">
      <w:start w:val="1"/>
      <w:numFmt w:val="lowerRoman"/>
      <w:lvlText w:val="%3."/>
      <w:lvlJc w:val="right"/>
      <w:pPr>
        <w:ind w:left="2160" w:hanging="180"/>
      </w:pPr>
    </w:lvl>
    <w:lvl w:ilvl="3" w:tplc="141A000F" w:tentative="1">
      <w:start w:val="1"/>
      <w:numFmt w:val="decimal"/>
      <w:lvlText w:val="%4."/>
      <w:lvlJc w:val="left"/>
      <w:pPr>
        <w:ind w:left="2880" w:hanging="360"/>
      </w:pPr>
    </w:lvl>
    <w:lvl w:ilvl="4" w:tplc="141A0019" w:tentative="1">
      <w:start w:val="1"/>
      <w:numFmt w:val="lowerLetter"/>
      <w:lvlText w:val="%5."/>
      <w:lvlJc w:val="left"/>
      <w:pPr>
        <w:ind w:left="3600" w:hanging="360"/>
      </w:pPr>
    </w:lvl>
    <w:lvl w:ilvl="5" w:tplc="141A001B" w:tentative="1">
      <w:start w:val="1"/>
      <w:numFmt w:val="lowerRoman"/>
      <w:lvlText w:val="%6."/>
      <w:lvlJc w:val="right"/>
      <w:pPr>
        <w:ind w:left="4320" w:hanging="180"/>
      </w:pPr>
    </w:lvl>
    <w:lvl w:ilvl="6" w:tplc="141A000F" w:tentative="1">
      <w:start w:val="1"/>
      <w:numFmt w:val="decimal"/>
      <w:lvlText w:val="%7."/>
      <w:lvlJc w:val="left"/>
      <w:pPr>
        <w:ind w:left="5040" w:hanging="360"/>
      </w:pPr>
    </w:lvl>
    <w:lvl w:ilvl="7" w:tplc="141A0019" w:tentative="1">
      <w:start w:val="1"/>
      <w:numFmt w:val="lowerLetter"/>
      <w:lvlText w:val="%8."/>
      <w:lvlJc w:val="left"/>
      <w:pPr>
        <w:ind w:left="5760" w:hanging="360"/>
      </w:pPr>
    </w:lvl>
    <w:lvl w:ilvl="8" w:tplc="1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5B5229D"/>
    <w:multiLevelType w:val="hybridMultilevel"/>
    <w:tmpl w:val="C56C75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86421F7"/>
    <w:multiLevelType w:val="multilevel"/>
    <w:tmpl w:val="7AC09BA0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093B5AB1"/>
    <w:multiLevelType w:val="hybridMultilevel"/>
    <w:tmpl w:val="17AA4058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94A123B"/>
    <w:multiLevelType w:val="multilevel"/>
    <w:tmpl w:val="28DA9B92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0AC13CA2"/>
    <w:multiLevelType w:val="hybridMultilevel"/>
    <w:tmpl w:val="9D345916"/>
    <w:lvl w:ilvl="0" w:tplc="1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0E2E249B"/>
    <w:multiLevelType w:val="multilevel"/>
    <w:tmpl w:val="11C2A866"/>
    <w:lvl w:ilvl="0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15AD359E"/>
    <w:multiLevelType w:val="multilevel"/>
    <w:tmpl w:val="470A9B84"/>
    <w:lvl w:ilvl="0">
      <w:start w:val="6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192F67B0"/>
    <w:multiLevelType w:val="multilevel"/>
    <w:tmpl w:val="0FE29510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19EE7D75"/>
    <w:multiLevelType w:val="multilevel"/>
    <w:tmpl w:val="87347F9C"/>
    <w:lvl w:ilvl="0">
      <w:start w:val="10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1DB908AC"/>
    <w:multiLevelType w:val="hybridMultilevel"/>
    <w:tmpl w:val="1B04DE70"/>
    <w:lvl w:ilvl="0" w:tplc="1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1A0019" w:tentative="1">
      <w:start w:val="1"/>
      <w:numFmt w:val="lowerLetter"/>
      <w:lvlText w:val="%2."/>
      <w:lvlJc w:val="left"/>
      <w:pPr>
        <w:ind w:left="1440" w:hanging="360"/>
      </w:pPr>
    </w:lvl>
    <w:lvl w:ilvl="2" w:tplc="141A001B" w:tentative="1">
      <w:start w:val="1"/>
      <w:numFmt w:val="lowerRoman"/>
      <w:lvlText w:val="%3."/>
      <w:lvlJc w:val="right"/>
      <w:pPr>
        <w:ind w:left="2160" w:hanging="180"/>
      </w:pPr>
    </w:lvl>
    <w:lvl w:ilvl="3" w:tplc="141A000F" w:tentative="1">
      <w:start w:val="1"/>
      <w:numFmt w:val="decimal"/>
      <w:lvlText w:val="%4."/>
      <w:lvlJc w:val="left"/>
      <w:pPr>
        <w:ind w:left="2880" w:hanging="360"/>
      </w:pPr>
    </w:lvl>
    <w:lvl w:ilvl="4" w:tplc="141A0019" w:tentative="1">
      <w:start w:val="1"/>
      <w:numFmt w:val="lowerLetter"/>
      <w:lvlText w:val="%5."/>
      <w:lvlJc w:val="left"/>
      <w:pPr>
        <w:ind w:left="3600" w:hanging="360"/>
      </w:pPr>
    </w:lvl>
    <w:lvl w:ilvl="5" w:tplc="141A001B" w:tentative="1">
      <w:start w:val="1"/>
      <w:numFmt w:val="lowerRoman"/>
      <w:lvlText w:val="%6."/>
      <w:lvlJc w:val="right"/>
      <w:pPr>
        <w:ind w:left="4320" w:hanging="180"/>
      </w:pPr>
    </w:lvl>
    <w:lvl w:ilvl="6" w:tplc="141A000F" w:tentative="1">
      <w:start w:val="1"/>
      <w:numFmt w:val="decimal"/>
      <w:lvlText w:val="%7."/>
      <w:lvlJc w:val="left"/>
      <w:pPr>
        <w:ind w:left="5040" w:hanging="360"/>
      </w:pPr>
    </w:lvl>
    <w:lvl w:ilvl="7" w:tplc="141A0019" w:tentative="1">
      <w:start w:val="1"/>
      <w:numFmt w:val="lowerLetter"/>
      <w:lvlText w:val="%8."/>
      <w:lvlJc w:val="left"/>
      <w:pPr>
        <w:ind w:left="5760" w:hanging="360"/>
      </w:pPr>
    </w:lvl>
    <w:lvl w:ilvl="8" w:tplc="1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E91631B"/>
    <w:multiLevelType w:val="hybridMultilevel"/>
    <w:tmpl w:val="BCF0E84E"/>
    <w:lvl w:ilvl="0" w:tplc="141A000F">
      <w:start w:val="1"/>
      <w:numFmt w:val="decimal"/>
      <w:lvlText w:val="%1."/>
      <w:lvlJc w:val="left"/>
      <w:pPr>
        <w:ind w:left="720" w:hanging="360"/>
      </w:pPr>
    </w:lvl>
    <w:lvl w:ilvl="1" w:tplc="141A0019">
      <w:start w:val="1"/>
      <w:numFmt w:val="lowerLetter"/>
      <w:lvlText w:val="%2."/>
      <w:lvlJc w:val="left"/>
      <w:pPr>
        <w:ind w:left="1440" w:hanging="360"/>
      </w:pPr>
    </w:lvl>
    <w:lvl w:ilvl="2" w:tplc="141A001B">
      <w:start w:val="1"/>
      <w:numFmt w:val="lowerRoman"/>
      <w:lvlText w:val="%3."/>
      <w:lvlJc w:val="right"/>
      <w:pPr>
        <w:ind w:left="2160" w:hanging="180"/>
      </w:pPr>
    </w:lvl>
    <w:lvl w:ilvl="3" w:tplc="141A000F">
      <w:start w:val="1"/>
      <w:numFmt w:val="decimal"/>
      <w:lvlText w:val="%4."/>
      <w:lvlJc w:val="left"/>
      <w:pPr>
        <w:ind w:left="2880" w:hanging="360"/>
      </w:pPr>
    </w:lvl>
    <w:lvl w:ilvl="4" w:tplc="141A0019">
      <w:start w:val="1"/>
      <w:numFmt w:val="lowerLetter"/>
      <w:lvlText w:val="%5."/>
      <w:lvlJc w:val="left"/>
      <w:pPr>
        <w:ind w:left="3600" w:hanging="360"/>
      </w:pPr>
    </w:lvl>
    <w:lvl w:ilvl="5" w:tplc="141A001B">
      <w:start w:val="1"/>
      <w:numFmt w:val="lowerRoman"/>
      <w:lvlText w:val="%6."/>
      <w:lvlJc w:val="right"/>
      <w:pPr>
        <w:ind w:left="4320" w:hanging="180"/>
      </w:pPr>
    </w:lvl>
    <w:lvl w:ilvl="6" w:tplc="141A000F">
      <w:start w:val="1"/>
      <w:numFmt w:val="decimal"/>
      <w:lvlText w:val="%7."/>
      <w:lvlJc w:val="left"/>
      <w:pPr>
        <w:ind w:left="5040" w:hanging="360"/>
      </w:pPr>
    </w:lvl>
    <w:lvl w:ilvl="7" w:tplc="141A0019">
      <w:start w:val="1"/>
      <w:numFmt w:val="lowerLetter"/>
      <w:lvlText w:val="%8."/>
      <w:lvlJc w:val="left"/>
      <w:pPr>
        <w:ind w:left="5760" w:hanging="360"/>
      </w:pPr>
    </w:lvl>
    <w:lvl w:ilvl="8" w:tplc="141A001B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1F8F5A24"/>
    <w:multiLevelType w:val="multilevel"/>
    <w:tmpl w:val="CBA05D46"/>
    <w:lvl w:ilvl="0">
      <w:start w:val="9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22333983"/>
    <w:multiLevelType w:val="hybridMultilevel"/>
    <w:tmpl w:val="355423EE"/>
    <w:lvl w:ilvl="0" w:tplc="334E9E44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141A0019" w:tentative="1">
      <w:start w:val="1"/>
      <w:numFmt w:val="lowerLetter"/>
      <w:lvlText w:val="%2."/>
      <w:lvlJc w:val="left"/>
      <w:pPr>
        <w:ind w:left="1800" w:hanging="360"/>
      </w:pPr>
    </w:lvl>
    <w:lvl w:ilvl="2" w:tplc="141A001B" w:tentative="1">
      <w:start w:val="1"/>
      <w:numFmt w:val="lowerRoman"/>
      <w:lvlText w:val="%3."/>
      <w:lvlJc w:val="right"/>
      <w:pPr>
        <w:ind w:left="2520" w:hanging="180"/>
      </w:pPr>
    </w:lvl>
    <w:lvl w:ilvl="3" w:tplc="141A000F" w:tentative="1">
      <w:start w:val="1"/>
      <w:numFmt w:val="decimal"/>
      <w:lvlText w:val="%4."/>
      <w:lvlJc w:val="left"/>
      <w:pPr>
        <w:ind w:left="3240" w:hanging="360"/>
      </w:pPr>
    </w:lvl>
    <w:lvl w:ilvl="4" w:tplc="141A0019" w:tentative="1">
      <w:start w:val="1"/>
      <w:numFmt w:val="lowerLetter"/>
      <w:lvlText w:val="%5."/>
      <w:lvlJc w:val="left"/>
      <w:pPr>
        <w:ind w:left="3960" w:hanging="360"/>
      </w:pPr>
    </w:lvl>
    <w:lvl w:ilvl="5" w:tplc="141A001B" w:tentative="1">
      <w:start w:val="1"/>
      <w:numFmt w:val="lowerRoman"/>
      <w:lvlText w:val="%6."/>
      <w:lvlJc w:val="right"/>
      <w:pPr>
        <w:ind w:left="4680" w:hanging="180"/>
      </w:pPr>
    </w:lvl>
    <w:lvl w:ilvl="6" w:tplc="141A000F" w:tentative="1">
      <w:start w:val="1"/>
      <w:numFmt w:val="decimal"/>
      <w:lvlText w:val="%7."/>
      <w:lvlJc w:val="left"/>
      <w:pPr>
        <w:ind w:left="5400" w:hanging="360"/>
      </w:pPr>
    </w:lvl>
    <w:lvl w:ilvl="7" w:tplc="141A0019" w:tentative="1">
      <w:start w:val="1"/>
      <w:numFmt w:val="lowerLetter"/>
      <w:lvlText w:val="%8."/>
      <w:lvlJc w:val="left"/>
      <w:pPr>
        <w:ind w:left="6120" w:hanging="360"/>
      </w:pPr>
    </w:lvl>
    <w:lvl w:ilvl="8" w:tplc="14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232B6115"/>
    <w:multiLevelType w:val="multilevel"/>
    <w:tmpl w:val="48D224C2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24133314"/>
    <w:multiLevelType w:val="hybridMultilevel"/>
    <w:tmpl w:val="84F8B7B2"/>
    <w:lvl w:ilvl="0" w:tplc="6812E144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47608DB"/>
    <w:multiLevelType w:val="multilevel"/>
    <w:tmpl w:val="BE2E5A68"/>
    <w:lvl w:ilvl="0">
      <w:start w:val="5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27AF3063"/>
    <w:multiLevelType w:val="hybridMultilevel"/>
    <w:tmpl w:val="8B803596"/>
    <w:lvl w:ilvl="0" w:tplc="141A000F">
      <w:start w:val="1"/>
      <w:numFmt w:val="decimal"/>
      <w:lvlText w:val="%1."/>
      <w:lvlJc w:val="left"/>
      <w:pPr>
        <w:ind w:left="720" w:hanging="360"/>
      </w:pPr>
    </w:lvl>
    <w:lvl w:ilvl="1" w:tplc="141A0019">
      <w:start w:val="1"/>
      <w:numFmt w:val="lowerLetter"/>
      <w:lvlText w:val="%2."/>
      <w:lvlJc w:val="left"/>
      <w:pPr>
        <w:ind w:left="1440" w:hanging="360"/>
      </w:pPr>
    </w:lvl>
    <w:lvl w:ilvl="2" w:tplc="141A001B">
      <w:start w:val="1"/>
      <w:numFmt w:val="lowerRoman"/>
      <w:lvlText w:val="%3."/>
      <w:lvlJc w:val="right"/>
      <w:pPr>
        <w:ind w:left="2160" w:hanging="180"/>
      </w:pPr>
    </w:lvl>
    <w:lvl w:ilvl="3" w:tplc="141A000F">
      <w:start w:val="1"/>
      <w:numFmt w:val="decimal"/>
      <w:lvlText w:val="%4."/>
      <w:lvlJc w:val="left"/>
      <w:pPr>
        <w:ind w:left="2880" w:hanging="360"/>
      </w:pPr>
    </w:lvl>
    <w:lvl w:ilvl="4" w:tplc="141A0019">
      <w:start w:val="1"/>
      <w:numFmt w:val="lowerLetter"/>
      <w:lvlText w:val="%5."/>
      <w:lvlJc w:val="left"/>
      <w:pPr>
        <w:ind w:left="3600" w:hanging="360"/>
      </w:pPr>
    </w:lvl>
    <w:lvl w:ilvl="5" w:tplc="141A001B">
      <w:start w:val="1"/>
      <w:numFmt w:val="lowerRoman"/>
      <w:lvlText w:val="%6."/>
      <w:lvlJc w:val="right"/>
      <w:pPr>
        <w:ind w:left="4320" w:hanging="180"/>
      </w:pPr>
    </w:lvl>
    <w:lvl w:ilvl="6" w:tplc="141A000F">
      <w:start w:val="1"/>
      <w:numFmt w:val="decimal"/>
      <w:lvlText w:val="%7."/>
      <w:lvlJc w:val="left"/>
      <w:pPr>
        <w:ind w:left="5040" w:hanging="360"/>
      </w:pPr>
    </w:lvl>
    <w:lvl w:ilvl="7" w:tplc="141A0019">
      <w:start w:val="1"/>
      <w:numFmt w:val="lowerLetter"/>
      <w:lvlText w:val="%8."/>
      <w:lvlJc w:val="left"/>
      <w:pPr>
        <w:ind w:left="5760" w:hanging="360"/>
      </w:pPr>
    </w:lvl>
    <w:lvl w:ilvl="8" w:tplc="141A001B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2D8E4DD2"/>
    <w:multiLevelType w:val="hybridMultilevel"/>
    <w:tmpl w:val="74846156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2E9E307D"/>
    <w:multiLevelType w:val="hybridMultilevel"/>
    <w:tmpl w:val="E74ABD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1D87ACD"/>
    <w:multiLevelType w:val="multilevel"/>
    <w:tmpl w:val="D5D02416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3C4030DB"/>
    <w:multiLevelType w:val="hybridMultilevel"/>
    <w:tmpl w:val="DD8001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E451ADB"/>
    <w:multiLevelType w:val="hybridMultilevel"/>
    <w:tmpl w:val="340C23B6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3EFA3A4C"/>
    <w:multiLevelType w:val="hybridMultilevel"/>
    <w:tmpl w:val="53CA04BE"/>
    <w:lvl w:ilvl="0" w:tplc="1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1A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1A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1A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1A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1A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1A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1A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1DE1A92"/>
    <w:multiLevelType w:val="multilevel"/>
    <w:tmpl w:val="F1E2F2C6"/>
    <w:lvl w:ilvl="0">
      <w:start w:val="5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9" w15:restartNumberingAfterBreak="0">
    <w:nsid w:val="42BB40DB"/>
    <w:multiLevelType w:val="hybridMultilevel"/>
    <w:tmpl w:val="8AFA21EA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45FE72DF"/>
    <w:multiLevelType w:val="multilevel"/>
    <w:tmpl w:val="5080CDB0"/>
    <w:lvl w:ilvl="0">
      <w:start w:val="4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1" w15:restartNumberingAfterBreak="0">
    <w:nsid w:val="468764F0"/>
    <w:multiLevelType w:val="multilevel"/>
    <w:tmpl w:val="4E22FCDC"/>
    <w:lvl w:ilvl="0">
      <w:start w:val="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2" w15:restartNumberingAfterBreak="0">
    <w:nsid w:val="4AF71922"/>
    <w:multiLevelType w:val="hybridMultilevel"/>
    <w:tmpl w:val="BE52C970"/>
    <w:lvl w:ilvl="0" w:tplc="D5B86AD4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1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4B151D93"/>
    <w:multiLevelType w:val="hybridMultilevel"/>
    <w:tmpl w:val="8102B044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48E0487"/>
    <w:multiLevelType w:val="multilevel"/>
    <w:tmpl w:val="DE82A406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5" w15:restartNumberingAfterBreak="0">
    <w:nsid w:val="57FC387C"/>
    <w:multiLevelType w:val="multilevel"/>
    <w:tmpl w:val="6B8EC6DC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6" w15:restartNumberingAfterBreak="0">
    <w:nsid w:val="594B6CBB"/>
    <w:multiLevelType w:val="multilevel"/>
    <w:tmpl w:val="FF806666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" w15:restartNumberingAfterBreak="0">
    <w:nsid w:val="5AB9D61F"/>
    <w:multiLevelType w:val="hybridMultilevel"/>
    <w:tmpl w:val="AC2A467E"/>
    <w:lvl w:ilvl="0" w:tplc="E376C2CA">
      <w:start w:val="1"/>
      <w:numFmt w:val="decimal"/>
      <w:lvlText w:val="%1."/>
      <w:lvlJc w:val="left"/>
      <w:pPr>
        <w:ind w:left="720" w:hanging="360"/>
      </w:pPr>
    </w:lvl>
    <w:lvl w:ilvl="1" w:tplc="70607ACE">
      <w:start w:val="1"/>
      <w:numFmt w:val="lowerLetter"/>
      <w:lvlText w:val="%2."/>
      <w:lvlJc w:val="left"/>
      <w:pPr>
        <w:ind w:left="1440" w:hanging="360"/>
      </w:pPr>
    </w:lvl>
    <w:lvl w:ilvl="2" w:tplc="BA365036">
      <w:start w:val="1"/>
      <w:numFmt w:val="lowerRoman"/>
      <w:lvlText w:val="%3."/>
      <w:lvlJc w:val="right"/>
      <w:pPr>
        <w:ind w:left="2160" w:hanging="180"/>
      </w:pPr>
    </w:lvl>
    <w:lvl w:ilvl="3" w:tplc="A67445C2">
      <w:start w:val="1"/>
      <w:numFmt w:val="decimal"/>
      <w:lvlText w:val="%4."/>
      <w:lvlJc w:val="left"/>
      <w:pPr>
        <w:ind w:left="2880" w:hanging="360"/>
      </w:pPr>
    </w:lvl>
    <w:lvl w:ilvl="4" w:tplc="7BECB1CC">
      <w:start w:val="1"/>
      <w:numFmt w:val="lowerLetter"/>
      <w:lvlText w:val="%5."/>
      <w:lvlJc w:val="left"/>
      <w:pPr>
        <w:ind w:left="3600" w:hanging="360"/>
      </w:pPr>
    </w:lvl>
    <w:lvl w:ilvl="5" w:tplc="7FF0B222">
      <w:start w:val="1"/>
      <w:numFmt w:val="lowerRoman"/>
      <w:lvlText w:val="%6."/>
      <w:lvlJc w:val="right"/>
      <w:pPr>
        <w:ind w:left="4320" w:hanging="180"/>
      </w:pPr>
    </w:lvl>
    <w:lvl w:ilvl="6" w:tplc="4C0E10EC">
      <w:start w:val="1"/>
      <w:numFmt w:val="decimal"/>
      <w:lvlText w:val="%7."/>
      <w:lvlJc w:val="left"/>
      <w:pPr>
        <w:ind w:left="5040" w:hanging="360"/>
      </w:pPr>
    </w:lvl>
    <w:lvl w:ilvl="7" w:tplc="6E6EDD28">
      <w:start w:val="1"/>
      <w:numFmt w:val="lowerLetter"/>
      <w:lvlText w:val="%8."/>
      <w:lvlJc w:val="left"/>
      <w:pPr>
        <w:ind w:left="5760" w:hanging="360"/>
      </w:pPr>
    </w:lvl>
    <w:lvl w:ilvl="8" w:tplc="C7F24794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5C021028"/>
    <w:multiLevelType w:val="hybridMultilevel"/>
    <w:tmpl w:val="BD1EA95A"/>
    <w:lvl w:ilvl="0" w:tplc="A8EAA8D0"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1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2BF797F"/>
    <w:multiLevelType w:val="multilevel"/>
    <w:tmpl w:val="9F94712E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0" w15:restartNumberingAfterBreak="0">
    <w:nsid w:val="63806561"/>
    <w:multiLevelType w:val="multilevel"/>
    <w:tmpl w:val="1DEC7004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1" w15:restartNumberingAfterBreak="0">
    <w:nsid w:val="645C6981"/>
    <w:multiLevelType w:val="hybridMultilevel"/>
    <w:tmpl w:val="96E6629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2" w15:restartNumberingAfterBreak="0">
    <w:nsid w:val="6D6A5AE2"/>
    <w:multiLevelType w:val="multilevel"/>
    <w:tmpl w:val="A06E06C2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3" w15:restartNumberingAfterBreak="0">
    <w:nsid w:val="70E25838"/>
    <w:multiLevelType w:val="multilevel"/>
    <w:tmpl w:val="3CE463A6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4" w15:restartNumberingAfterBreak="0">
    <w:nsid w:val="71F21695"/>
    <w:multiLevelType w:val="multilevel"/>
    <w:tmpl w:val="144AD060"/>
    <w:lvl w:ilvl="0">
      <w:start w:val="1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5" w15:restartNumberingAfterBreak="0">
    <w:nsid w:val="7579616E"/>
    <w:multiLevelType w:val="hybridMultilevel"/>
    <w:tmpl w:val="A3A69670"/>
    <w:lvl w:ilvl="0" w:tplc="A344F272">
      <w:start w:val="1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6062764"/>
    <w:multiLevelType w:val="multilevel"/>
    <w:tmpl w:val="DAE294B0"/>
    <w:lvl w:ilvl="0">
      <w:start w:val="1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7" w15:restartNumberingAfterBreak="0">
    <w:nsid w:val="76CA7F01"/>
    <w:multiLevelType w:val="hybridMultilevel"/>
    <w:tmpl w:val="0C90424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78C97A8B"/>
    <w:multiLevelType w:val="hybridMultilevel"/>
    <w:tmpl w:val="069279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9" w15:restartNumberingAfterBreak="0">
    <w:nsid w:val="7B123758"/>
    <w:multiLevelType w:val="multilevel"/>
    <w:tmpl w:val="ECE22F40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2086103484">
    <w:abstractNumId w:val="5"/>
  </w:num>
  <w:num w:numId="2" w16cid:durableId="2070037728">
    <w:abstractNumId w:val="48"/>
  </w:num>
  <w:num w:numId="3" w16cid:durableId="2003655891">
    <w:abstractNumId w:val="25"/>
  </w:num>
  <w:num w:numId="4" w16cid:durableId="981541700">
    <w:abstractNumId w:val="19"/>
  </w:num>
  <w:num w:numId="5" w16cid:durableId="1326471450">
    <w:abstractNumId w:val="41"/>
  </w:num>
  <w:num w:numId="6" w16cid:durableId="1590507864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540703341">
    <w:abstractNumId w:val="4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1123497301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222522250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1602106297">
    <w:abstractNumId w:val="8"/>
    <w:lvlOverride w:ilvl="0">
      <w:startOverride w:val="2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452482753">
    <w:abstractNumId w:val="39"/>
    <w:lvlOverride w:ilvl="0">
      <w:startOverride w:val="3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981929338">
    <w:abstractNumId w:val="2"/>
    <w:lvlOverride w:ilvl="0">
      <w:startOverride w:val="4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2031947617">
    <w:abstractNumId w:val="28"/>
    <w:lvlOverride w:ilvl="0">
      <w:startOverride w:val="5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678585820">
    <w:abstractNumId w:val="49"/>
    <w:lvlOverride w:ilvl="0">
      <w:startOverride w:val="3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62799378">
    <w:abstractNumId w:val="3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394042975">
    <w:abstractNumId w:val="36"/>
    <w:lvlOverride w:ilvl="0">
      <w:startOverride w:val="2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134375569">
    <w:abstractNumId w:val="6"/>
    <w:lvlOverride w:ilvl="0">
      <w:startOverride w:val="3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577984810">
    <w:abstractNumId w:val="30"/>
    <w:lvlOverride w:ilvl="0">
      <w:startOverride w:val="4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 w16cid:durableId="130905630">
    <w:abstractNumId w:val="20"/>
    <w:lvlOverride w:ilvl="0">
      <w:startOverride w:val="5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 w16cid:durableId="1469934170">
    <w:abstractNumId w:val="11"/>
    <w:lvlOverride w:ilvl="0">
      <w:startOverride w:val="6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 w16cid:durableId="1932733712">
    <w:abstractNumId w:val="24"/>
    <w:lvlOverride w:ilvl="0">
      <w:startOverride w:val="4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 w16cid:durableId="560218326">
    <w:abstractNumId w:val="12"/>
    <w:lvlOverride w:ilvl="0">
      <w:startOverride w:val="5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 w16cid:durableId="901329069">
    <w:abstractNumId w:val="43"/>
    <w:lvlOverride w:ilvl="0">
      <w:startOverride w:val="6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 w16cid:durableId="1650282682">
    <w:abstractNumId w:val="10"/>
    <w:lvlOverride w:ilvl="0">
      <w:startOverride w:val="7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 w16cid:durableId="93090253">
    <w:abstractNumId w:val="3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 w16cid:durableId="164445002">
    <w:abstractNumId w:val="40"/>
    <w:lvlOverride w:ilvl="0">
      <w:startOverride w:val="2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 w16cid:durableId="1622296575">
    <w:abstractNumId w:val="42"/>
    <w:lvlOverride w:ilvl="0">
      <w:startOverride w:val="3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1610507626">
    <w:abstractNumId w:val="31"/>
    <w:lvlOverride w:ilvl="0">
      <w:startOverride w:val="8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 w16cid:durableId="831413536">
    <w:abstractNumId w:val="16"/>
    <w:lvlOverride w:ilvl="0">
      <w:startOverride w:val="9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 w16cid:durableId="1752778472">
    <w:abstractNumId w:val="13"/>
    <w:lvlOverride w:ilvl="0">
      <w:startOverride w:val="10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 w16cid:durableId="59643579">
    <w:abstractNumId w:val="44"/>
    <w:lvlOverride w:ilvl="0">
      <w:startOverride w:val="1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 w16cid:durableId="750078159">
    <w:abstractNumId w:val="1"/>
    <w:lvlOverride w:ilvl="0">
      <w:startOverride w:val="12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 w16cid:durableId="1917126680">
    <w:abstractNumId w:val="46"/>
    <w:lvlOverride w:ilvl="0">
      <w:startOverride w:val="13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 w16cid:durableId="1046837412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" w16cid:durableId="995762641">
    <w:abstractNumId w:val="3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 w16cid:durableId="1516193540">
    <w:abstractNumId w:val="45"/>
  </w:num>
  <w:num w:numId="37" w16cid:durableId="726100691">
    <w:abstractNumId w:val="23"/>
  </w:num>
  <w:num w:numId="38" w16cid:durableId="606930588">
    <w:abstractNumId w:val="22"/>
  </w:num>
  <w:num w:numId="39" w16cid:durableId="1401443050">
    <w:abstractNumId w:val="15"/>
  </w:num>
  <w:num w:numId="40" w16cid:durableId="1836451948">
    <w:abstractNumId w:val="38"/>
  </w:num>
  <w:num w:numId="41" w16cid:durableId="1472557357">
    <w:abstractNumId w:val="29"/>
  </w:num>
  <w:num w:numId="42" w16cid:durableId="308248214">
    <w:abstractNumId w:val="7"/>
  </w:num>
  <w:num w:numId="43" w16cid:durableId="444884093">
    <w:abstractNumId w:val="27"/>
  </w:num>
  <w:num w:numId="44" w16cid:durableId="1615863658">
    <w:abstractNumId w:val="32"/>
  </w:num>
  <w:num w:numId="45" w16cid:durableId="1128282495">
    <w:abstractNumId w:val="9"/>
  </w:num>
  <w:num w:numId="46" w16cid:durableId="325938477">
    <w:abstractNumId w:val="17"/>
  </w:num>
  <w:num w:numId="47" w16cid:durableId="409934772">
    <w:abstractNumId w:val="14"/>
  </w:num>
  <w:num w:numId="48" w16cid:durableId="1861049395">
    <w:abstractNumId w:val="26"/>
  </w:num>
  <w:num w:numId="49" w16cid:durableId="1270044680">
    <w:abstractNumId w:val="33"/>
  </w:num>
  <w:num w:numId="50" w16cid:durableId="1179932420">
    <w:abstractNumId w:val="4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8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DWwNDIxNTI0MjWzMDRR0lEKTi0uzszPAykwqgUA9gSBMSwAAAA="/>
  </w:docVars>
  <w:rsids>
    <w:rsidRoot w:val="00036FE8"/>
    <w:rsid w:val="00001A1C"/>
    <w:rsid w:val="0000243F"/>
    <w:rsid w:val="00007C82"/>
    <w:rsid w:val="00010712"/>
    <w:rsid w:val="0001107D"/>
    <w:rsid w:val="0001133E"/>
    <w:rsid w:val="00012656"/>
    <w:rsid w:val="00012D81"/>
    <w:rsid w:val="00012E4D"/>
    <w:rsid w:val="0001450E"/>
    <w:rsid w:val="00015D15"/>
    <w:rsid w:val="00020CFF"/>
    <w:rsid w:val="00020E12"/>
    <w:rsid w:val="00023C39"/>
    <w:rsid w:val="00023D59"/>
    <w:rsid w:val="000262E9"/>
    <w:rsid w:val="000267CA"/>
    <w:rsid w:val="00026F31"/>
    <w:rsid w:val="000274BB"/>
    <w:rsid w:val="00030A46"/>
    <w:rsid w:val="00033900"/>
    <w:rsid w:val="00036FE8"/>
    <w:rsid w:val="00041E8B"/>
    <w:rsid w:val="00044547"/>
    <w:rsid w:val="00055B0F"/>
    <w:rsid w:val="00056EE7"/>
    <w:rsid w:val="00060426"/>
    <w:rsid w:val="0006337F"/>
    <w:rsid w:val="000654AF"/>
    <w:rsid w:val="00065888"/>
    <w:rsid w:val="00072314"/>
    <w:rsid w:val="00072AA2"/>
    <w:rsid w:val="00072E02"/>
    <w:rsid w:val="00073D07"/>
    <w:rsid w:val="0007453C"/>
    <w:rsid w:val="00074F92"/>
    <w:rsid w:val="00075C97"/>
    <w:rsid w:val="0007660F"/>
    <w:rsid w:val="000770BE"/>
    <w:rsid w:val="00083278"/>
    <w:rsid w:val="0008411A"/>
    <w:rsid w:val="00091078"/>
    <w:rsid w:val="00092109"/>
    <w:rsid w:val="000922FB"/>
    <w:rsid w:val="00093EF4"/>
    <w:rsid w:val="000955C2"/>
    <w:rsid w:val="00095ECF"/>
    <w:rsid w:val="000A0508"/>
    <w:rsid w:val="000A170B"/>
    <w:rsid w:val="000A4705"/>
    <w:rsid w:val="000A5C0A"/>
    <w:rsid w:val="000B12B3"/>
    <w:rsid w:val="000B3030"/>
    <w:rsid w:val="000B39BD"/>
    <w:rsid w:val="000B4647"/>
    <w:rsid w:val="000B4BE3"/>
    <w:rsid w:val="000B522D"/>
    <w:rsid w:val="000B7B91"/>
    <w:rsid w:val="000C0CE0"/>
    <w:rsid w:val="000C4F7C"/>
    <w:rsid w:val="000C5B39"/>
    <w:rsid w:val="000D16AB"/>
    <w:rsid w:val="000D30AC"/>
    <w:rsid w:val="000D3ED6"/>
    <w:rsid w:val="000D5189"/>
    <w:rsid w:val="000D6309"/>
    <w:rsid w:val="000E1AF9"/>
    <w:rsid w:val="000E3C8B"/>
    <w:rsid w:val="000E4178"/>
    <w:rsid w:val="000E4BE8"/>
    <w:rsid w:val="000E7BC8"/>
    <w:rsid w:val="001002C4"/>
    <w:rsid w:val="001003E5"/>
    <w:rsid w:val="00100403"/>
    <w:rsid w:val="00102CB3"/>
    <w:rsid w:val="00106005"/>
    <w:rsid w:val="00110BC9"/>
    <w:rsid w:val="001110E5"/>
    <w:rsid w:val="001161B7"/>
    <w:rsid w:val="00117426"/>
    <w:rsid w:val="00120913"/>
    <w:rsid w:val="00121C6A"/>
    <w:rsid w:val="00122ABD"/>
    <w:rsid w:val="001262C2"/>
    <w:rsid w:val="00126863"/>
    <w:rsid w:val="001300AA"/>
    <w:rsid w:val="00130990"/>
    <w:rsid w:val="0013103F"/>
    <w:rsid w:val="00131A86"/>
    <w:rsid w:val="00131F3D"/>
    <w:rsid w:val="00134AED"/>
    <w:rsid w:val="00135742"/>
    <w:rsid w:val="0013600B"/>
    <w:rsid w:val="001466CD"/>
    <w:rsid w:val="001467B8"/>
    <w:rsid w:val="00152D86"/>
    <w:rsid w:val="001536D2"/>
    <w:rsid w:val="0015553C"/>
    <w:rsid w:val="001576B1"/>
    <w:rsid w:val="00163F9D"/>
    <w:rsid w:val="001643E5"/>
    <w:rsid w:val="001671FA"/>
    <w:rsid w:val="0017036D"/>
    <w:rsid w:val="00170788"/>
    <w:rsid w:val="0018444A"/>
    <w:rsid w:val="00184D41"/>
    <w:rsid w:val="001863A2"/>
    <w:rsid w:val="0018774B"/>
    <w:rsid w:val="00190AE5"/>
    <w:rsid w:val="001911DA"/>
    <w:rsid w:val="00192A0A"/>
    <w:rsid w:val="00192EEB"/>
    <w:rsid w:val="00195865"/>
    <w:rsid w:val="00197FDA"/>
    <w:rsid w:val="001A1878"/>
    <w:rsid w:val="001B0689"/>
    <w:rsid w:val="001B08B6"/>
    <w:rsid w:val="001B0DF8"/>
    <w:rsid w:val="001B0F3E"/>
    <w:rsid w:val="001B1944"/>
    <w:rsid w:val="001B2A96"/>
    <w:rsid w:val="001B3A4B"/>
    <w:rsid w:val="001B3C07"/>
    <w:rsid w:val="001B599C"/>
    <w:rsid w:val="001B6199"/>
    <w:rsid w:val="001B6B6B"/>
    <w:rsid w:val="001B77DD"/>
    <w:rsid w:val="001C1329"/>
    <w:rsid w:val="001C21ED"/>
    <w:rsid w:val="001C2677"/>
    <w:rsid w:val="001C4135"/>
    <w:rsid w:val="001C4581"/>
    <w:rsid w:val="001D588E"/>
    <w:rsid w:val="001D599A"/>
    <w:rsid w:val="001D5E52"/>
    <w:rsid w:val="001D6AA4"/>
    <w:rsid w:val="001D6F73"/>
    <w:rsid w:val="001D7D68"/>
    <w:rsid w:val="001E0E3C"/>
    <w:rsid w:val="001E58A4"/>
    <w:rsid w:val="001E75C8"/>
    <w:rsid w:val="001F32C5"/>
    <w:rsid w:val="001F43DB"/>
    <w:rsid w:val="001F74F9"/>
    <w:rsid w:val="001F776A"/>
    <w:rsid w:val="00200E48"/>
    <w:rsid w:val="00201AD3"/>
    <w:rsid w:val="0020342C"/>
    <w:rsid w:val="002050ED"/>
    <w:rsid w:val="002054B0"/>
    <w:rsid w:val="002059E8"/>
    <w:rsid w:val="002079B1"/>
    <w:rsid w:val="00214C12"/>
    <w:rsid w:val="002171F9"/>
    <w:rsid w:val="00221689"/>
    <w:rsid w:val="0022361C"/>
    <w:rsid w:val="00223C18"/>
    <w:rsid w:val="0022549F"/>
    <w:rsid w:val="00230954"/>
    <w:rsid w:val="00234A51"/>
    <w:rsid w:val="0023593E"/>
    <w:rsid w:val="00235E50"/>
    <w:rsid w:val="002373B3"/>
    <w:rsid w:val="0024032A"/>
    <w:rsid w:val="0024353E"/>
    <w:rsid w:val="002452B9"/>
    <w:rsid w:val="002461DC"/>
    <w:rsid w:val="00246426"/>
    <w:rsid w:val="00251F18"/>
    <w:rsid w:val="00253D68"/>
    <w:rsid w:val="00253D98"/>
    <w:rsid w:val="00254688"/>
    <w:rsid w:val="002561DE"/>
    <w:rsid w:val="002561E0"/>
    <w:rsid w:val="00256B75"/>
    <w:rsid w:val="00257233"/>
    <w:rsid w:val="00257C0F"/>
    <w:rsid w:val="00263D4D"/>
    <w:rsid w:val="00265724"/>
    <w:rsid w:val="00266391"/>
    <w:rsid w:val="00273F37"/>
    <w:rsid w:val="002818B1"/>
    <w:rsid w:val="00283876"/>
    <w:rsid w:val="002842F8"/>
    <w:rsid w:val="002844B0"/>
    <w:rsid w:val="00284C2B"/>
    <w:rsid w:val="00286F35"/>
    <w:rsid w:val="00287099"/>
    <w:rsid w:val="00293205"/>
    <w:rsid w:val="00293E43"/>
    <w:rsid w:val="00294B16"/>
    <w:rsid w:val="002966EA"/>
    <w:rsid w:val="0029718B"/>
    <w:rsid w:val="002A488D"/>
    <w:rsid w:val="002A5871"/>
    <w:rsid w:val="002A6F3D"/>
    <w:rsid w:val="002B3C2F"/>
    <w:rsid w:val="002B4B2A"/>
    <w:rsid w:val="002B7376"/>
    <w:rsid w:val="002C038F"/>
    <w:rsid w:val="002C2A1F"/>
    <w:rsid w:val="002C370F"/>
    <w:rsid w:val="002C53FB"/>
    <w:rsid w:val="002D1070"/>
    <w:rsid w:val="002E206A"/>
    <w:rsid w:val="002E2CD7"/>
    <w:rsid w:val="002E39B9"/>
    <w:rsid w:val="002E3EFC"/>
    <w:rsid w:val="002E64A7"/>
    <w:rsid w:val="002E7146"/>
    <w:rsid w:val="002F218B"/>
    <w:rsid w:val="002F49CE"/>
    <w:rsid w:val="002F546E"/>
    <w:rsid w:val="002F563F"/>
    <w:rsid w:val="002F7866"/>
    <w:rsid w:val="00301362"/>
    <w:rsid w:val="00303524"/>
    <w:rsid w:val="0030436D"/>
    <w:rsid w:val="0030509A"/>
    <w:rsid w:val="0031210B"/>
    <w:rsid w:val="0031221F"/>
    <w:rsid w:val="00312572"/>
    <w:rsid w:val="0031266E"/>
    <w:rsid w:val="003130D9"/>
    <w:rsid w:val="00313E34"/>
    <w:rsid w:val="00315482"/>
    <w:rsid w:val="00317292"/>
    <w:rsid w:val="00320654"/>
    <w:rsid w:val="00320D48"/>
    <w:rsid w:val="00322C5C"/>
    <w:rsid w:val="00322EA3"/>
    <w:rsid w:val="00323D5F"/>
    <w:rsid w:val="003251D1"/>
    <w:rsid w:val="00325C1C"/>
    <w:rsid w:val="00326D8F"/>
    <w:rsid w:val="00327905"/>
    <w:rsid w:val="0033053D"/>
    <w:rsid w:val="00330F45"/>
    <w:rsid w:val="00335DB0"/>
    <w:rsid w:val="00345A57"/>
    <w:rsid w:val="00345AD3"/>
    <w:rsid w:val="00350933"/>
    <w:rsid w:val="00353415"/>
    <w:rsid w:val="003551EE"/>
    <w:rsid w:val="00355323"/>
    <w:rsid w:val="00356B66"/>
    <w:rsid w:val="00357E61"/>
    <w:rsid w:val="00360D08"/>
    <w:rsid w:val="00361135"/>
    <w:rsid w:val="0036549A"/>
    <w:rsid w:val="00365832"/>
    <w:rsid w:val="00366E59"/>
    <w:rsid w:val="00367060"/>
    <w:rsid w:val="00367444"/>
    <w:rsid w:val="003701FB"/>
    <w:rsid w:val="0037094F"/>
    <w:rsid w:val="003757D3"/>
    <w:rsid w:val="0037586B"/>
    <w:rsid w:val="0037590A"/>
    <w:rsid w:val="0038299F"/>
    <w:rsid w:val="00395097"/>
    <w:rsid w:val="003964DC"/>
    <w:rsid w:val="003979C0"/>
    <w:rsid w:val="003A188A"/>
    <w:rsid w:val="003A1B32"/>
    <w:rsid w:val="003A4F6D"/>
    <w:rsid w:val="003A7732"/>
    <w:rsid w:val="003B3E95"/>
    <w:rsid w:val="003B5C15"/>
    <w:rsid w:val="003B6F23"/>
    <w:rsid w:val="003C06D1"/>
    <w:rsid w:val="003C2A8C"/>
    <w:rsid w:val="003C2D45"/>
    <w:rsid w:val="003C3510"/>
    <w:rsid w:val="003C5441"/>
    <w:rsid w:val="003D4811"/>
    <w:rsid w:val="003D6CC0"/>
    <w:rsid w:val="003D7564"/>
    <w:rsid w:val="003E0D41"/>
    <w:rsid w:val="003E2A1B"/>
    <w:rsid w:val="003E470D"/>
    <w:rsid w:val="003F0029"/>
    <w:rsid w:val="003F32CF"/>
    <w:rsid w:val="003F3876"/>
    <w:rsid w:val="003F3AD2"/>
    <w:rsid w:val="003F4498"/>
    <w:rsid w:val="003F44BD"/>
    <w:rsid w:val="003F6B42"/>
    <w:rsid w:val="0040398A"/>
    <w:rsid w:val="00405BB6"/>
    <w:rsid w:val="004075FA"/>
    <w:rsid w:val="00410D3B"/>
    <w:rsid w:val="00412BB6"/>
    <w:rsid w:val="00412D1D"/>
    <w:rsid w:val="00414D41"/>
    <w:rsid w:val="0041677B"/>
    <w:rsid w:val="00421C47"/>
    <w:rsid w:val="004242F3"/>
    <w:rsid w:val="004341A9"/>
    <w:rsid w:val="0043444C"/>
    <w:rsid w:val="004366BF"/>
    <w:rsid w:val="004424BB"/>
    <w:rsid w:val="00443C24"/>
    <w:rsid w:val="004452D9"/>
    <w:rsid w:val="004455F8"/>
    <w:rsid w:val="00445914"/>
    <w:rsid w:val="00445B1E"/>
    <w:rsid w:val="00446911"/>
    <w:rsid w:val="00450178"/>
    <w:rsid w:val="004535F8"/>
    <w:rsid w:val="0045518C"/>
    <w:rsid w:val="004603B2"/>
    <w:rsid w:val="00460683"/>
    <w:rsid w:val="00465C13"/>
    <w:rsid w:val="00474FA7"/>
    <w:rsid w:val="00485318"/>
    <w:rsid w:val="00485498"/>
    <w:rsid w:val="00485CA2"/>
    <w:rsid w:val="00486762"/>
    <w:rsid w:val="00486FF7"/>
    <w:rsid w:val="00487EE7"/>
    <w:rsid w:val="00496FD4"/>
    <w:rsid w:val="004A1342"/>
    <w:rsid w:val="004A20E6"/>
    <w:rsid w:val="004A30E5"/>
    <w:rsid w:val="004A4A7A"/>
    <w:rsid w:val="004A635E"/>
    <w:rsid w:val="004B2B0E"/>
    <w:rsid w:val="004B3BDF"/>
    <w:rsid w:val="004B5209"/>
    <w:rsid w:val="004C214B"/>
    <w:rsid w:val="004C4E5B"/>
    <w:rsid w:val="004C7602"/>
    <w:rsid w:val="004D0279"/>
    <w:rsid w:val="004D5CBF"/>
    <w:rsid w:val="004E06FB"/>
    <w:rsid w:val="004E26C3"/>
    <w:rsid w:val="004E42BA"/>
    <w:rsid w:val="004E43DC"/>
    <w:rsid w:val="004E6304"/>
    <w:rsid w:val="004E7F71"/>
    <w:rsid w:val="004F1AA0"/>
    <w:rsid w:val="004F24CB"/>
    <w:rsid w:val="004F2C55"/>
    <w:rsid w:val="004F42B0"/>
    <w:rsid w:val="00502FCA"/>
    <w:rsid w:val="00503A2A"/>
    <w:rsid w:val="00503F35"/>
    <w:rsid w:val="00505A55"/>
    <w:rsid w:val="00506120"/>
    <w:rsid w:val="00507516"/>
    <w:rsid w:val="005133E7"/>
    <w:rsid w:val="005140B8"/>
    <w:rsid w:val="005207BE"/>
    <w:rsid w:val="00520AA5"/>
    <w:rsid w:val="00522145"/>
    <w:rsid w:val="00526AA5"/>
    <w:rsid w:val="005311A8"/>
    <w:rsid w:val="0054074F"/>
    <w:rsid w:val="00541D90"/>
    <w:rsid w:val="005427F4"/>
    <w:rsid w:val="00551886"/>
    <w:rsid w:val="005519EA"/>
    <w:rsid w:val="00556E48"/>
    <w:rsid w:val="00564706"/>
    <w:rsid w:val="005653E9"/>
    <w:rsid w:val="00567305"/>
    <w:rsid w:val="00570ABA"/>
    <w:rsid w:val="00571857"/>
    <w:rsid w:val="0057284C"/>
    <w:rsid w:val="00576039"/>
    <w:rsid w:val="005775FB"/>
    <w:rsid w:val="005813B1"/>
    <w:rsid w:val="00581A50"/>
    <w:rsid w:val="0058288F"/>
    <w:rsid w:val="00583A51"/>
    <w:rsid w:val="00583F65"/>
    <w:rsid w:val="00584EAF"/>
    <w:rsid w:val="00585183"/>
    <w:rsid w:val="00585676"/>
    <w:rsid w:val="00596C8E"/>
    <w:rsid w:val="005A1282"/>
    <w:rsid w:val="005A1A61"/>
    <w:rsid w:val="005A2338"/>
    <w:rsid w:val="005A69EB"/>
    <w:rsid w:val="005A6B46"/>
    <w:rsid w:val="005A7045"/>
    <w:rsid w:val="005B0627"/>
    <w:rsid w:val="005B1F9F"/>
    <w:rsid w:val="005B208C"/>
    <w:rsid w:val="005B2A51"/>
    <w:rsid w:val="005B47E7"/>
    <w:rsid w:val="005B51C9"/>
    <w:rsid w:val="005B5202"/>
    <w:rsid w:val="005B5F21"/>
    <w:rsid w:val="005B68BE"/>
    <w:rsid w:val="005C0BE8"/>
    <w:rsid w:val="005C154F"/>
    <w:rsid w:val="005C2058"/>
    <w:rsid w:val="005C385A"/>
    <w:rsid w:val="005C65F3"/>
    <w:rsid w:val="005D1F0E"/>
    <w:rsid w:val="005D3893"/>
    <w:rsid w:val="005D650C"/>
    <w:rsid w:val="005D77E5"/>
    <w:rsid w:val="005E130A"/>
    <w:rsid w:val="005E238E"/>
    <w:rsid w:val="005E39D1"/>
    <w:rsid w:val="005E6277"/>
    <w:rsid w:val="005F0539"/>
    <w:rsid w:val="005F1B19"/>
    <w:rsid w:val="005F3164"/>
    <w:rsid w:val="005F3D16"/>
    <w:rsid w:val="005F6EA4"/>
    <w:rsid w:val="00601EC3"/>
    <w:rsid w:val="00603779"/>
    <w:rsid w:val="00603DA8"/>
    <w:rsid w:val="00606962"/>
    <w:rsid w:val="00606D69"/>
    <w:rsid w:val="0060705B"/>
    <w:rsid w:val="006070BA"/>
    <w:rsid w:val="006119D1"/>
    <w:rsid w:val="006133B2"/>
    <w:rsid w:val="006136A5"/>
    <w:rsid w:val="00622371"/>
    <w:rsid w:val="006224F3"/>
    <w:rsid w:val="0062293A"/>
    <w:rsid w:val="00624866"/>
    <w:rsid w:val="006260E5"/>
    <w:rsid w:val="006262E5"/>
    <w:rsid w:val="00631BCB"/>
    <w:rsid w:val="00636C18"/>
    <w:rsid w:val="006409B3"/>
    <w:rsid w:val="0064744C"/>
    <w:rsid w:val="0065317F"/>
    <w:rsid w:val="00655206"/>
    <w:rsid w:val="00657E40"/>
    <w:rsid w:val="0066046A"/>
    <w:rsid w:val="00662076"/>
    <w:rsid w:val="006625F2"/>
    <w:rsid w:val="00664E30"/>
    <w:rsid w:val="00665E18"/>
    <w:rsid w:val="00665FF7"/>
    <w:rsid w:val="00667229"/>
    <w:rsid w:val="00667A86"/>
    <w:rsid w:val="00667AC3"/>
    <w:rsid w:val="006704B0"/>
    <w:rsid w:val="0067085E"/>
    <w:rsid w:val="00671372"/>
    <w:rsid w:val="00674BCE"/>
    <w:rsid w:val="00676EE7"/>
    <w:rsid w:val="0068194E"/>
    <w:rsid w:val="006845C4"/>
    <w:rsid w:val="00686C84"/>
    <w:rsid w:val="00693716"/>
    <w:rsid w:val="0069737A"/>
    <w:rsid w:val="006A0C87"/>
    <w:rsid w:val="006A14BB"/>
    <w:rsid w:val="006A14C7"/>
    <w:rsid w:val="006A16C7"/>
    <w:rsid w:val="006A3160"/>
    <w:rsid w:val="006A60F8"/>
    <w:rsid w:val="006A78E4"/>
    <w:rsid w:val="006B3955"/>
    <w:rsid w:val="006B47DB"/>
    <w:rsid w:val="006B6E81"/>
    <w:rsid w:val="006C0283"/>
    <w:rsid w:val="006C0AAB"/>
    <w:rsid w:val="006C2DC0"/>
    <w:rsid w:val="006C35DF"/>
    <w:rsid w:val="006C3F1A"/>
    <w:rsid w:val="006C539C"/>
    <w:rsid w:val="006C5B30"/>
    <w:rsid w:val="006C7BAB"/>
    <w:rsid w:val="006C7E6B"/>
    <w:rsid w:val="006D28F2"/>
    <w:rsid w:val="006D7417"/>
    <w:rsid w:val="006D76D1"/>
    <w:rsid w:val="006E1549"/>
    <w:rsid w:val="006E45F4"/>
    <w:rsid w:val="006E4C56"/>
    <w:rsid w:val="006E5837"/>
    <w:rsid w:val="006E59B5"/>
    <w:rsid w:val="006E63FA"/>
    <w:rsid w:val="006E7BF5"/>
    <w:rsid w:val="006F1955"/>
    <w:rsid w:val="006F1BF3"/>
    <w:rsid w:val="006F4323"/>
    <w:rsid w:val="006F71D8"/>
    <w:rsid w:val="00700B71"/>
    <w:rsid w:val="00702686"/>
    <w:rsid w:val="007038A1"/>
    <w:rsid w:val="00705E12"/>
    <w:rsid w:val="00705E19"/>
    <w:rsid w:val="00707943"/>
    <w:rsid w:val="00711A89"/>
    <w:rsid w:val="00715134"/>
    <w:rsid w:val="00724673"/>
    <w:rsid w:val="0072577D"/>
    <w:rsid w:val="007335ED"/>
    <w:rsid w:val="00734C56"/>
    <w:rsid w:val="00736B58"/>
    <w:rsid w:val="00736D17"/>
    <w:rsid w:val="00741056"/>
    <w:rsid w:val="0074686E"/>
    <w:rsid w:val="00753C53"/>
    <w:rsid w:val="00763BF0"/>
    <w:rsid w:val="007651B8"/>
    <w:rsid w:val="00770332"/>
    <w:rsid w:val="00770803"/>
    <w:rsid w:val="00772372"/>
    <w:rsid w:val="00772583"/>
    <w:rsid w:val="00772649"/>
    <w:rsid w:val="007728E9"/>
    <w:rsid w:val="00776EDD"/>
    <w:rsid w:val="00783C41"/>
    <w:rsid w:val="00783E5E"/>
    <w:rsid w:val="00783FC3"/>
    <w:rsid w:val="00787A28"/>
    <w:rsid w:val="007903F1"/>
    <w:rsid w:val="00791518"/>
    <w:rsid w:val="007930AE"/>
    <w:rsid w:val="007935E7"/>
    <w:rsid w:val="0079470E"/>
    <w:rsid w:val="00795A71"/>
    <w:rsid w:val="007A0DCE"/>
    <w:rsid w:val="007A1DDB"/>
    <w:rsid w:val="007B19A5"/>
    <w:rsid w:val="007B27A7"/>
    <w:rsid w:val="007B2869"/>
    <w:rsid w:val="007B2DCE"/>
    <w:rsid w:val="007B410E"/>
    <w:rsid w:val="007B4D75"/>
    <w:rsid w:val="007B57C1"/>
    <w:rsid w:val="007C1193"/>
    <w:rsid w:val="007C2D19"/>
    <w:rsid w:val="007C3162"/>
    <w:rsid w:val="007C41EA"/>
    <w:rsid w:val="007C45DB"/>
    <w:rsid w:val="007C79F6"/>
    <w:rsid w:val="007D1DC9"/>
    <w:rsid w:val="007E0F99"/>
    <w:rsid w:val="007E2B59"/>
    <w:rsid w:val="007E31EC"/>
    <w:rsid w:val="007E4CD7"/>
    <w:rsid w:val="007E578B"/>
    <w:rsid w:val="007E5C3A"/>
    <w:rsid w:val="007E5D9B"/>
    <w:rsid w:val="007F35C9"/>
    <w:rsid w:val="007F634C"/>
    <w:rsid w:val="007F6413"/>
    <w:rsid w:val="008023A7"/>
    <w:rsid w:val="00803E20"/>
    <w:rsid w:val="00806BE8"/>
    <w:rsid w:val="00807C7F"/>
    <w:rsid w:val="00810616"/>
    <w:rsid w:val="00810878"/>
    <w:rsid w:val="00810975"/>
    <w:rsid w:val="008165ED"/>
    <w:rsid w:val="00817ADB"/>
    <w:rsid w:val="00821593"/>
    <w:rsid w:val="00821F4C"/>
    <w:rsid w:val="008264D0"/>
    <w:rsid w:val="00826939"/>
    <w:rsid w:val="00827F27"/>
    <w:rsid w:val="0083059F"/>
    <w:rsid w:val="00830E5E"/>
    <w:rsid w:val="0083254A"/>
    <w:rsid w:val="00833799"/>
    <w:rsid w:val="00833C9D"/>
    <w:rsid w:val="00833F43"/>
    <w:rsid w:val="0083617C"/>
    <w:rsid w:val="008417E3"/>
    <w:rsid w:val="0084414F"/>
    <w:rsid w:val="008441EE"/>
    <w:rsid w:val="008466E0"/>
    <w:rsid w:val="008468AD"/>
    <w:rsid w:val="00847334"/>
    <w:rsid w:val="008475C9"/>
    <w:rsid w:val="00847DA9"/>
    <w:rsid w:val="0085160B"/>
    <w:rsid w:val="0085286C"/>
    <w:rsid w:val="00854DC0"/>
    <w:rsid w:val="00854E55"/>
    <w:rsid w:val="008556F4"/>
    <w:rsid w:val="00856F99"/>
    <w:rsid w:val="0086006A"/>
    <w:rsid w:val="00860C4F"/>
    <w:rsid w:val="008616A8"/>
    <w:rsid w:val="00861CB1"/>
    <w:rsid w:val="00863BD6"/>
    <w:rsid w:val="00866FB3"/>
    <w:rsid w:val="00872BD2"/>
    <w:rsid w:val="00874313"/>
    <w:rsid w:val="00874421"/>
    <w:rsid w:val="008768B4"/>
    <w:rsid w:val="008777D6"/>
    <w:rsid w:val="008802DD"/>
    <w:rsid w:val="00882DDB"/>
    <w:rsid w:val="008842A1"/>
    <w:rsid w:val="00891008"/>
    <w:rsid w:val="00892285"/>
    <w:rsid w:val="00893E00"/>
    <w:rsid w:val="00897EEE"/>
    <w:rsid w:val="008A1E72"/>
    <w:rsid w:val="008A2EBC"/>
    <w:rsid w:val="008A5FC2"/>
    <w:rsid w:val="008A7634"/>
    <w:rsid w:val="008B1F21"/>
    <w:rsid w:val="008B5054"/>
    <w:rsid w:val="008B59AE"/>
    <w:rsid w:val="008C19E9"/>
    <w:rsid w:val="008C2881"/>
    <w:rsid w:val="008C2887"/>
    <w:rsid w:val="008C381E"/>
    <w:rsid w:val="008C52B6"/>
    <w:rsid w:val="008C7DCF"/>
    <w:rsid w:val="008D1559"/>
    <w:rsid w:val="008D1E18"/>
    <w:rsid w:val="008D1EF1"/>
    <w:rsid w:val="008D1F2C"/>
    <w:rsid w:val="008D23CA"/>
    <w:rsid w:val="008D4B89"/>
    <w:rsid w:val="008D5FF5"/>
    <w:rsid w:val="008E24E1"/>
    <w:rsid w:val="008E2B1E"/>
    <w:rsid w:val="008E38E3"/>
    <w:rsid w:val="008E589D"/>
    <w:rsid w:val="008E6380"/>
    <w:rsid w:val="008F3BF7"/>
    <w:rsid w:val="008F5FED"/>
    <w:rsid w:val="00903F24"/>
    <w:rsid w:val="00905DD6"/>
    <w:rsid w:val="009064F0"/>
    <w:rsid w:val="00907002"/>
    <w:rsid w:val="00907506"/>
    <w:rsid w:val="00910D80"/>
    <w:rsid w:val="00911565"/>
    <w:rsid w:val="00912B48"/>
    <w:rsid w:val="00915EEA"/>
    <w:rsid w:val="00917196"/>
    <w:rsid w:val="00917D0E"/>
    <w:rsid w:val="009252FC"/>
    <w:rsid w:val="009259C3"/>
    <w:rsid w:val="0092791E"/>
    <w:rsid w:val="00927B9A"/>
    <w:rsid w:val="00933151"/>
    <w:rsid w:val="00933B6C"/>
    <w:rsid w:val="00933ECC"/>
    <w:rsid w:val="0094035F"/>
    <w:rsid w:val="00944F66"/>
    <w:rsid w:val="009502CF"/>
    <w:rsid w:val="009546E8"/>
    <w:rsid w:val="00961366"/>
    <w:rsid w:val="0096510A"/>
    <w:rsid w:val="00971BA6"/>
    <w:rsid w:val="009745D9"/>
    <w:rsid w:val="00976A6B"/>
    <w:rsid w:val="00981101"/>
    <w:rsid w:val="00981E3F"/>
    <w:rsid w:val="00984964"/>
    <w:rsid w:val="009912B4"/>
    <w:rsid w:val="00992EF8"/>
    <w:rsid w:val="00993A94"/>
    <w:rsid w:val="00995C2D"/>
    <w:rsid w:val="00996931"/>
    <w:rsid w:val="00996C7B"/>
    <w:rsid w:val="009A1580"/>
    <w:rsid w:val="009A6940"/>
    <w:rsid w:val="009B09B4"/>
    <w:rsid w:val="009B0CA1"/>
    <w:rsid w:val="009B0D6D"/>
    <w:rsid w:val="009B4D48"/>
    <w:rsid w:val="009B61A4"/>
    <w:rsid w:val="009C0B70"/>
    <w:rsid w:val="009C3987"/>
    <w:rsid w:val="009C3BFB"/>
    <w:rsid w:val="009D264D"/>
    <w:rsid w:val="009D7179"/>
    <w:rsid w:val="009D7A1A"/>
    <w:rsid w:val="009E0478"/>
    <w:rsid w:val="009E1B6E"/>
    <w:rsid w:val="009E3363"/>
    <w:rsid w:val="009E401F"/>
    <w:rsid w:val="009E7CED"/>
    <w:rsid w:val="009F1529"/>
    <w:rsid w:val="009F3918"/>
    <w:rsid w:val="009F6DA1"/>
    <w:rsid w:val="00A02A28"/>
    <w:rsid w:val="00A03120"/>
    <w:rsid w:val="00A11D52"/>
    <w:rsid w:val="00A121F4"/>
    <w:rsid w:val="00A13A8D"/>
    <w:rsid w:val="00A15008"/>
    <w:rsid w:val="00A16464"/>
    <w:rsid w:val="00A168FD"/>
    <w:rsid w:val="00A217F3"/>
    <w:rsid w:val="00A21920"/>
    <w:rsid w:val="00A23411"/>
    <w:rsid w:val="00A242F9"/>
    <w:rsid w:val="00A25475"/>
    <w:rsid w:val="00A256EF"/>
    <w:rsid w:val="00A257AA"/>
    <w:rsid w:val="00A25A93"/>
    <w:rsid w:val="00A301B8"/>
    <w:rsid w:val="00A30345"/>
    <w:rsid w:val="00A3073D"/>
    <w:rsid w:val="00A309EB"/>
    <w:rsid w:val="00A35CC0"/>
    <w:rsid w:val="00A40D48"/>
    <w:rsid w:val="00A42756"/>
    <w:rsid w:val="00A42A17"/>
    <w:rsid w:val="00A42F55"/>
    <w:rsid w:val="00A448EA"/>
    <w:rsid w:val="00A46879"/>
    <w:rsid w:val="00A51D2F"/>
    <w:rsid w:val="00A53FB1"/>
    <w:rsid w:val="00A55A1A"/>
    <w:rsid w:val="00A568B3"/>
    <w:rsid w:val="00A56BED"/>
    <w:rsid w:val="00A619CD"/>
    <w:rsid w:val="00A644C5"/>
    <w:rsid w:val="00A64EE7"/>
    <w:rsid w:val="00A66653"/>
    <w:rsid w:val="00A71055"/>
    <w:rsid w:val="00A7705B"/>
    <w:rsid w:val="00A80F15"/>
    <w:rsid w:val="00A80FEE"/>
    <w:rsid w:val="00A81C3C"/>
    <w:rsid w:val="00A83D9E"/>
    <w:rsid w:val="00A87B0B"/>
    <w:rsid w:val="00A91DDD"/>
    <w:rsid w:val="00A943F6"/>
    <w:rsid w:val="00A95364"/>
    <w:rsid w:val="00A96E3F"/>
    <w:rsid w:val="00AA41FC"/>
    <w:rsid w:val="00AA4A06"/>
    <w:rsid w:val="00AA4D0C"/>
    <w:rsid w:val="00AA6960"/>
    <w:rsid w:val="00AA6E90"/>
    <w:rsid w:val="00AB1F42"/>
    <w:rsid w:val="00AB3785"/>
    <w:rsid w:val="00AB5592"/>
    <w:rsid w:val="00AC0B24"/>
    <w:rsid w:val="00AC3F8B"/>
    <w:rsid w:val="00AC60B2"/>
    <w:rsid w:val="00AC6ED2"/>
    <w:rsid w:val="00AD0C4F"/>
    <w:rsid w:val="00AD0D5C"/>
    <w:rsid w:val="00AD15CA"/>
    <w:rsid w:val="00AD4503"/>
    <w:rsid w:val="00AD4592"/>
    <w:rsid w:val="00AD7F4F"/>
    <w:rsid w:val="00AF007B"/>
    <w:rsid w:val="00AF0F70"/>
    <w:rsid w:val="00AF1109"/>
    <w:rsid w:val="00AF277B"/>
    <w:rsid w:val="00AF5E0D"/>
    <w:rsid w:val="00B01F7A"/>
    <w:rsid w:val="00B047A1"/>
    <w:rsid w:val="00B06D6C"/>
    <w:rsid w:val="00B0729B"/>
    <w:rsid w:val="00B10C44"/>
    <w:rsid w:val="00B15EDB"/>
    <w:rsid w:val="00B16240"/>
    <w:rsid w:val="00B16684"/>
    <w:rsid w:val="00B17217"/>
    <w:rsid w:val="00B17A38"/>
    <w:rsid w:val="00B23FF5"/>
    <w:rsid w:val="00B24B7F"/>
    <w:rsid w:val="00B24EEB"/>
    <w:rsid w:val="00B2530B"/>
    <w:rsid w:val="00B27FB6"/>
    <w:rsid w:val="00B30395"/>
    <w:rsid w:val="00B33B06"/>
    <w:rsid w:val="00B350DB"/>
    <w:rsid w:val="00B35D98"/>
    <w:rsid w:val="00B361A9"/>
    <w:rsid w:val="00B3649C"/>
    <w:rsid w:val="00B36F67"/>
    <w:rsid w:val="00B40685"/>
    <w:rsid w:val="00B41F2B"/>
    <w:rsid w:val="00B42B0C"/>
    <w:rsid w:val="00B435C9"/>
    <w:rsid w:val="00B45866"/>
    <w:rsid w:val="00B503A9"/>
    <w:rsid w:val="00B527AF"/>
    <w:rsid w:val="00B54FEA"/>
    <w:rsid w:val="00B570E4"/>
    <w:rsid w:val="00B57D3F"/>
    <w:rsid w:val="00B6287D"/>
    <w:rsid w:val="00B65A88"/>
    <w:rsid w:val="00B70CFA"/>
    <w:rsid w:val="00B73D55"/>
    <w:rsid w:val="00B74685"/>
    <w:rsid w:val="00B75FCA"/>
    <w:rsid w:val="00B76457"/>
    <w:rsid w:val="00B92C69"/>
    <w:rsid w:val="00B945C9"/>
    <w:rsid w:val="00B95ABF"/>
    <w:rsid w:val="00B971DC"/>
    <w:rsid w:val="00B972FE"/>
    <w:rsid w:val="00BA0293"/>
    <w:rsid w:val="00BA0ABB"/>
    <w:rsid w:val="00BA0F36"/>
    <w:rsid w:val="00BA1ECF"/>
    <w:rsid w:val="00BA4B21"/>
    <w:rsid w:val="00BA6647"/>
    <w:rsid w:val="00BA748F"/>
    <w:rsid w:val="00BB093D"/>
    <w:rsid w:val="00BB2616"/>
    <w:rsid w:val="00BB53FF"/>
    <w:rsid w:val="00BB55E4"/>
    <w:rsid w:val="00BC08AB"/>
    <w:rsid w:val="00BC1211"/>
    <w:rsid w:val="00BC182A"/>
    <w:rsid w:val="00BC7ED3"/>
    <w:rsid w:val="00BD1AE6"/>
    <w:rsid w:val="00BD53A5"/>
    <w:rsid w:val="00BE3A14"/>
    <w:rsid w:val="00BF182C"/>
    <w:rsid w:val="00BF27B7"/>
    <w:rsid w:val="00BF6706"/>
    <w:rsid w:val="00BF6A32"/>
    <w:rsid w:val="00C00E9D"/>
    <w:rsid w:val="00C033A6"/>
    <w:rsid w:val="00C034C5"/>
    <w:rsid w:val="00C0445C"/>
    <w:rsid w:val="00C05725"/>
    <w:rsid w:val="00C06D11"/>
    <w:rsid w:val="00C1071C"/>
    <w:rsid w:val="00C129B6"/>
    <w:rsid w:val="00C13CD3"/>
    <w:rsid w:val="00C15914"/>
    <w:rsid w:val="00C17FA4"/>
    <w:rsid w:val="00C21C7A"/>
    <w:rsid w:val="00C2363C"/>
    <w:rsid w:val="00C24CAF"/>
    <w:rsid w:val="00C26A8F"/>
    <w:rsid w:val="00C270B0"/>
    <w:rsid w:val="00C32474"/>
    <w:rsid w:val="00C33603"/>
    <w:rsid w:val="00C33DD7"/>
    <w:rsid w:val="00C3463F"/>
    <w:rsid w:val="00C35488"/>
    <w:rsid w:val="00C36094"/>
    <w:rsid w:val="00C40382"/>
    <w:rsid w:val="00C509CD"/>
    <w:rsid w:val="00C65D0D"/>
    <w:rsid w:val="00C67885"/>
    <w:rsid w:val="00C71724"/>
    <w:rsid w:val="00C73F1B"/>
    <w:rsid w:val="00C74EB3"/>
    <w:rsid w:val="00C82358"/>
    <w:rsid w:val="00C823D7"/>
    <w:rsid w:val="00C9332D"/>
    <w:rsid w:val="00C942D9"/>
    <w:rsid w:val="00CA3328"/>
    <w:rsid w:val="00CA3C19"/>
    <w:rsid w:val="00CA3F0B"/>
    <w:rsid w:val="00CA5867"/>
    <w:rsid w:val="00CA5A0A"/>
    <w:rsid w:val="00CA5EF9"/>
    <w:rsid w:val="00CA6E9C"/>
    <w:rsid w:val="00CC063B"/>
    <w:rsid w:val="00CC1D77"/>
    <w:rsid w:val="00CC20E1"/>
    <w:rsid w:val="00CC727E"/>
    <w:rsid w:val="00CD3AE7"/>
    <w:rsid w:val="00CD66BC"/>
    <w:rsid w:val="00CD6B9B"/>
    <w:rsid w:val="00CE0341"/>
    <w:rsid w:val="00CE4C8B"/>
    <w:rsid w:val="00CE50AA"/>
    <w:rsid w:val="00CE5EC8"/>
    <w:rsid w:val="00CE7373"/>
    <w:rsid w:val="00CE7ECE"/>
    <w:rsid w:val="00CF06FA"/>
    <w:rsid w:val="00CF0B04"/>
    <w:rsid w:val="00CF246A"/>
    <w:rsid w:val="00CF43FF"/>
    <w:rsid w:val="00CF5F2B"/>
    <w:rsid w:val="00CF7FD4"/>
    <w:rsid w:val="00D02718"/>
    <w:rsid w:val="00D02C75"/>
    <w:rsid w:val="00D02C97"/>
    <w:rsid w:val="00D038FB"/>
    <w:rsid w:val="00D04751"/>
    <w:rsid w:val="00D07EAB"/>
    <w:rsid w:val="00D122D3"/>
    <w:rsid w:val="00D12E02"/>
    <w:rsid w:val="00D15345"/>
    <w:rsid w:val="00D15E6B"/>
    <w:rsid w:val="00D17500"/>
    <w:rsid w:val="00D23146"/>
    <w:rsid w:val="00D2442B"/>
    <w:rsid w:val="00D2514B"/>
    <w:rsid w:val="00D25807"/>
    <w:rsid w:val="00D31A8A"/>
    <w:rsid w:val="00D32068"/>
    <w:rsid w:val="00D334CE"/>
    <w:rsid w:val="00D3581A"/>
    <w:rsid w:val="00D3786A"/>
    <w:rsid w:val="00D378CC"/>
    <w:rsid w:val="00D4005F"/>
    <w:rsid w:val="00D4414F"/>
    <w:rsid w:val="00D471DC"/>
    <w:rsid w:val="00D50655"/>
    <w:rsid w:val="00D5210E"/>
    <w:rsid w:val="00D52AB3"/>
    <w:rsid w:val="00D604D8"/>
    <w:rsid w:val="00D6058C"/>
    <w:rsid w:val="00D617F9"/>
    <w:rsid w:val="00D6583C"/>
    <w:rsid w:val="00D66E16"/>
    <w:rsid w:val="00D7064A"/>
    <w:rsid w:val="00D75EED"/>
    <w:rsid w:val="00D76BE1"/>
    <w:rsid w:val="00D77EFC"/>
    <w:rsid w:val="00D80E59"/>
    <w:rsid w:val="00D81B66"/>
    <w:rsid w:val="00D81D78"/>
    <w:rsid w:val="00D82F08"/>
    <w:rsid w:val="00D84324"/>
    <w:rsid w:val="00D84A2B"/>
    <w:rsid w:val="00D86D01"/>
    <w:rsid w:val="00D9193E"/>
    <w:rsid w:val="00D91D29"/>
    <w:rsid w:val="00D91E14"/>
    <w:rsid w:val="00D96AE5"/>
    <w:rsid w:val="00DA347E"/>
    <w:rsid w:val="00DA4E3F"/>
    <w:rsid w:val="00DA5046"/>
    <w:rsid w:val="00DA6748"/>
    <w:rsid w:val="00DB1C99"/>
    <w:rsid w:val="00DB330B"/>
    <w:rsid w:val="00DB357C"/>
    <w:rsid w:val="00DB3B2E"/>
    <w:rsid w:val="00DB43A5"/>
    <w:rsid w:val="00DB66CB"/>
    <w:rsid w:val="00DB737F"/>
    <w:rsid w:val="00DC16F0"/>
    <w:rsid w:val="00DC561C"/>
    <w:rsid w:val="00DC7793"/>
    <w:rsid w:val="00DD02ED"/>
    <w:rsid w:val="00DD6CE3"/>
    <w:rsid w:val="00DE48F8"/>
    <w:rsid w:val="00DE5AA8"/>
    <w:rsid w:val="00DE696C"/>
    <w:rsid w:val="00DF13F4"/>
    <w:rsid w:val="00DF15C9"/>
    <w:rsid w:val="00DF37A7"/>
    <w:rsid w:val="00DF4877"/>
    <w:rsid w:val="00DF6713"/>
    <w:rsid w:val="00DF6F41"/>
    <w:rsid w:val="00E01016"/>
    <w:rsid w:val="00E015FF"/>
    <w:rsid w:val="00E04083"/>
    <w:rsid w:val="00E04615"/>
    <w:rsid w:val="00E05E0E"/>
    <w:rsid w:val="00E111E9"/>
    <w:rsid w:val="00E112D5"/>
    <w:rsid w:val="00E13457"/>
    <w:rsid w:val="00E16DC5"/>
    <w:rsid w:val="00E16E1D"/>
    <w:rsid w:val="00E176A0"/>
    <w:rsid w:val="00E20E70"/>
    <w:rsid w:val="00E22C54"/>
    <w:rsid w:val="00E26861"/>
    <w:rsid w:val="00E33913"/>
    <w:rsid w:val="00E3472C"/>
    <w:rsid w:val="00E350F6"/>
    <w:rsid w:val="00E35508"/>
    <w:rsid w:val="00E404FD"/>
    <w:rsid w:val="00E40823"/>
    <w:rsid w:val="00E422E8"/>
    <w:rsid w:val="00E430FD"/>
    <w:rsid w:val="00E437B4"/>
    <w:rsid w:val="00E471BF"/>
    <w:rsid w:val="00E52F13"/>
    <w:rsid w:val="00E5469E"/>
    <w:rsid w:val="00E54C9C"/>
    <w:rsid w:val="00E56B87"/>
    <w:rsid w:val="00E605B8"/>
    <w:rsid w:val="00E63D51"/>
    <w:rsid w:val="00E64427"/>
    <w:rsid w:val="00E733AA"/>
    <w:rsid w:val="00E754CB"/>
    <w:rsid w:val="00E773E2"/>
    <w:rsid w:val="00E77426"/>
    <w:rsid w:val="00E77530"/>
    <w:rsid w:val="00E81A87"/>
    <w:rsid w:val="00E8582B"/>
    <w:rsid w:val="00E8745E"/>
    <w:rsid w:val="00E87CDD"/>
    <w:rsid w:val="00E90821"/>
    <w:rsid w:val="00E959B4"/>
    <w:rsid w:val="00EA4963"/>
    <w:rsid w:val="00EA4FCA"/>
    <w:rsid w:val="00EA6311"/>
    <w:rsid w:val="00EB07FF"/>
    <w:rsid w:val="00EB41B5"/>
    <w:rsid w:val="00EB41CB"/>
    <w:rsid w:val="00EB4338"/>
    <w:rsid w:val="00EB6B41"/>
    <w:rsid w:val="00EC04E7"/>
    <w:rsid w:val="00EC3E15"/>
    <w:rsid w:val="00EC5269"/>
    <w:rsid w:val="00ED3721"/>
    <w:rsid w:val="00EE04A0"/>
    <w:rsid w:val="00EE286D"/>
    <w:rsid w:val="00EE45C1"/>
    <w:rsid w:val="00EE7D62"/>
    <w:rsid w:val="00EF0850"/>
    <w:rsid w:val="00EF3715"/>
    <w:rsid w:val="00EF3CDF"/>
    <w:rsid w:val="00EF3D0E"/>
    <w:rsid w:val="00EF3DB2"/>
    <w:rsid w:val="00EF54E8"/>
    <w:rsid w:val="00EF6F4F"/>
    <w:rsid w:val="00EF7B2F"/>
    <w:rsid w:val="00F00891"/>
    <w:rsid w:val="00F01317"/>
    <w:rsid w:val="00F03672"/>
    <w:rsid w:val="00F03D99"/>
    <w:rsid w:val="00F04490"/>
    <w:rsid w:val="00F06961"/>
    <w:rsid w:val="00F1400C"/>
    <w:rsid w:val="00F141C2"/>
    <w:rsid w:val="00F147AE"/>
    <w:rsid w:val="00F1482F"/>
    <w:rsid w:val="00F17B22"/>
    <w:rsid w:val="00F17D02"/>
    <w:rsid w:val="00F23006"/>
    <w:rsid w:val="00F24CF8"/>
    <w:rsid w:val="00F261FB"/>
    <w:rsid w:val="00F26765"/>
    <w:rsid w:val="00F27E2A"/>
    <w:rsid w:val="00F31D63"/>
    <w:rsid w:val="00F33F56"/>
    <w:rsid w:val="00F3529A"/>
    <w:rsid w:val="00F35541"/>
    <w:rsid w:val="00F3682A"/>
    <w:rsid w:val="00F412E0"/>
    <w:rsid w:val="00F433CC"/>
    <w:rsid w:val="00F43F34"/>
    <w:rsid w:val="00F448B3"/>
    <w:rsid w:val="00F47B7A"/>
    <w:rsid w:val="00F47F30"/>
    <w:rsid w:val="00F50952"/>
    <w:rsid w:val="00F51483"/>
    <w:rsid w:val="00F51B2F"/>
    <w:rsid w:val="00F52230"/>
    <w:rsid w:val="00F54197"/>
    <w:rsid w:val="00F542E0"/>
    <w:rsid w:val="00F6766C"/>
    <w:rsid w:val="00F72A46"/>
    <w:rsid w:val="00F75BC0"/>
    <w:rsid w:val="00F76E64"/>
    <w:rsid w:val="00F81E45"/>
    <w:rsid w:val="00F830F8"/>
    <w:rsid w:val="00F832A7"/>
    <w:rsid w:val="00F832BD"/>
    <w:rsid w:val="00F86194"/>
    <w:rsid w:val="00F86D2F"/>
    <w:rsid w:val="00F86F79"/>
    <w:rsid w:val="00F9105B"/>
    <w:rsid w:val="00F95514"/>
    <w:rsid w:val="00F95C1D"/>
    <w:rsid w:val="00FA0D21"/>
    <w:rsid w:val="00FA2AC4"/>
    <w:rsid w:val="00FA3382"/>
    <w:rsid w:val="00FA4DAF"/>
    <w:rsid w:val="00FA5904"/>
    <w:rsid w:val="00FA5C33"/>
    <w:rsid w:val="00FC2E33"/>
    <w:rsid w:val="00FD1025"/>
    <w:rsid w:val="00FD1FCF"/>
    <w:rsid w:val="00FD4E04"/>
    <w:rsid w:val="00FE1504"/>
    <w:rsid w:val="00FE2242"/>
    <w:rsid w:val="00FE40C5"/>
    <w:rsid w:val="00FE7CE8"/>
    <w:rsid w:val="00FF3F52"/>
    <w:rsid w:val="00FF6BA0"/>
    <w:rsid w:val="00FF7C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7C52098"/>
  <w15:docId w15:val="{AEEBED22-CCD4-477F-B0AD-32AC501C86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qFormat/>
    <w:rsid w:val="004424B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054B0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DB357C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35541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36FE8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36FE8"/>
  </w:style>
  <w:style w:type="paragraph" w:styleId="Footer">
    <w:name w:val="footer"/>
    <w:basedOn w:val="Normal"/>
    <w:link w:val="FooterChar"/>
    <w:uiPriority w:val="99"/>
    <w:unhideWhenUsed/>
    <w:rsid w:val="00036FE8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36FE8"/>
  </w:style>
  <w:style w:type="paragraph" w:styleId="BalloonText">
    <w:name w:val="Balloon Text"/>
    <w:basedOn w:val="Normal"/>
    <w:link w:val="BalloonTextChar"/>
    <w:uiPriority w:val="99"/>
    <w:semiHidden/>
    <w:unhideWhenUsed/>
    <w:rsid w:val="00036FE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36FE8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unhideWhenUsed/>
    <w:rsid w:val="00C65D0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hr-BA" w:eastAsia="hr-BA"/>
    </w:rPr>
  </w:style>
  <w:style w:type="paragraph" w:styleId="FootnoteText">
    <w:name w:val="footnote text"/>
    <w:aliases w:val="Schriftart: 9 pt,Schriftart: 10 pt,Schriftart: 8 pt,WB-Fußnotentext,fn,Footnotes,Footnote ak,Reference,Footnote Text Char1 Char Char,Footnote Text Char Char Char Char,Footnote Text Char1 Char1,FoodNote,f"/>
    <w:basedOn w:val="Normal"/>
    <w:link w:val="FootnoteTextChar"/>
    <w:uiPriority w:val="99"/>
    <w:unhideWhenUsed/>
    <w:rsid w:val="002054B0"/>
    <w:pPr>
      <w:spacing w:after="0" w:line="240" w:lineRule="auto"/>
    </w:pPr>
    <w:rPr>
      <w:rFonts w:ascii="Calibri" w:eastAsia="Calibri" w:hAnsi="Calibri" w:cs="Calibri"/>
      <w:sz w:val="20"/>
      <w:szCs w:val="20"/>
      <w:lang w:val="en-GB"/>
    </w:rPr>
  </w:style>
  <w:style w:type="character" w:customStyle="1" w:styleId="FootnoteTextChar">
    <w:name w:val="Footnote Text Char"/>
    <w:aliases w:val="Schriftart: 9 pt Char,Schriftart: 10 pt Char,Schriftart: 8 pt Char,WB-Fußnotentext Char,fn Char,Footnotes Char,Footnote ak Char,Reference Char,Footnote Text Char1 Char Char Char,Footnote Text Char Char Char Char Char,FoodNote Char"/>
    <w:basedOn w:val="DefaultParagraphFont"/>
    <w:link w:val="FootnoteText"/>
    <w:uiPriority w:val="99"/>
    <w:rsid w:val="002054B0"/>
    <w:rPr>
      <w:rFonts w:ascii="Calibri" w:eastAsia="Calibri" w:hAnsi="Calibri" w:cs="Calibri"/>
      <w:sz w:val="20"/>
      <w:szCs w:val="20"/>
      <w:lang w:val="en-GB"/>
    </w:rPr>
  </w:style>
  <w:style w:type="character" w:customStyle="1" w:styleId="UgovoriChar">
    <w:name w:val="Ugovori Char"/>
    <w:link w:val="Ugovori"/>
    <w:locked/>
    <w:rsid w:val="002054B0"/>
    <w:rPr>
      <w:rFonts w:ascii="Calibri" w:eastAsia="Calibri" w:hAnsi="Calibri" w:cs="Calibri"/>
      <w:b/>
      <w:bCs/>
      <w:color w:val="171717"/>
      <w:sz w:val="28"/>
      <w:szCs w:val="28"/>
      <w:lang w:val="bs-Latn-BA" w:eastAsia="bs-Latn-BA"/>
    </w:rPr>
  </w:style>
  <w:style w:type="paragraph" w:customStyle="1" w:styleId="Ugovori">
    <w:name w:val="Ugovori"/>
    <w:basedOn w:val="Heading2"/>
    <w:link w:val="UgovoriChar"/>
    <w:rsid w:val="002054B0"/>
    <w:pPr>
      <w:keepLines w:val="0"/>
      <w:pBdr>
        <w:bottom w:val="single" w:sz="2" w:space="1" w:color="3B3838"/>
      </w:pBdr>
      <w:spacing w:before="240" w:after="60" w:line="240" w:lineRule="auto"/>
      <w:jc w:val="center"/>
    </w:pPr>
    <w:rPr>
      <w:rFonts w:ascii="Calibri" w:eastAsia="Calibri" w:hAnsi="Calibri" w:cs="Calibri"/>
      <w:b/>
      <w:bCs/>
      <w:color w:val="171717"/>
      <w:sz w:val="28"/>
      <w:szCs w:val="28"/>
      <w:lang w:val="bs-Latn-BA" w:eastAsia="bs-Latn-BA"/>
    </w:rPr>
  </w:style>
  <w:style w:type="character" w:styleId="FootnoteReference">
    <w:name w:val="footnote reference"/>
    <w:aliases w:val="Footnote symbol,Times 10 Point,Exposant 3 Point,Footnote number,Footnote Reference Number,Footnote reference number,Footnote Reference Superscript,EN Footnote Reference,note TESI,Voetnootverwijzing,fr,o,FR,FR1,note"/>
    <w:uiPriority w:val="99"/>
    <w:semiHidden/>
    <w:unhideWhenUsed/>
    <w:rsid w:val="002054B0"/>
    <w:rPr>
      <w:vertAlign w:val="superscript"/>
    </w:rPr>
  </w:style>
  <w:style w:type="character" w:customStyle="1" w:styleId="Heading2Char">
    <w:name w:val="Heading 2 Char"/>
    <w:basedOn w:val="DefaultParagraphFont"/>
    <w:link w:val="Heading2"/>
    <w:uiPriority w:val="9"/>
    <w:rsid w:val="002054B0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ListParagraph">
    <w:name w:val="List Paragraph"/>
    <w:aliases w:val="Bullet Paragraph,Akapit z listą BS,List Paragraph 1,Bullets,NUMBERED PARAGRAPH,List_Paragraph,Multilevel para_II,List Paragraph1,Bullet1,Main numbered paragraph,List Paragraph (numbered (a)),Numbered List Paragraph,References,Liste 1,Ha"/>
    <w:basedOn w:val="Normal"/>
    <w:link w:val="ListParagraphChar"/>
    <w:uiPriority w:val="34"/>
    <w:qFormat/>
    <w:rsid w:val="00D334CE"/>
    <w:pPr>
      <w:spacing w:after="160" w:line="259" w:lineRule="auto"/>
      <w:ind w:left="720"/>
      <w:contextualSpacing/>
    </w:pPr>
    <w:rPr>
      <w:rFonts w:ascii="Calibri" w:eastAsia="Calibri" w:hAnsi="Calibri" w:cs="Times New Roman"/>
      <w:lang w:val="bs-Latn-BA"/>
    </w:rPr>
  </w:style>
  <w:style w:type="paragraph" w:customStyle="1" w:styleId="Style">
    <w:name w:val="Style"/>
    <w:rsid w:val="00C05725"/>
    <w:pPr>
      <w:widowControl w:val="0"/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sz w:val="24"/>
      <w:szCs w:val="24"/>
      <w:lang w:val="bs-Latn-BA" w:eastAsia="bs-Latn-BA"/>
    </w:rPr>
  </w:style>
  <w:style w:type="character" w:customStyle="1" w:styleId="Heading1Char">
    <w:name w:val="Heading 1 Char"/>
    <w:basedOn w:val="DefaultParagraphFont"/>
    <w:link w:val="Heading1"/>
    <w:rsid w:val="004424BB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BodyText">
    <w:name w:val="Body Text"/>
    <w:basedOn w:val="Normal"/>
    <w:link w:val="BodyTextChar"/>
    <w:unhideWhenUsed/>
    <w:rsid w:val="004424BB"/>
    <w:pPr>
      <w:spacing w:after="120" w:line="240" w:lineRule="auto"/>
    </w:pPr>
    <w:rPr>
      <w:rFonts w:ascii="Arial" w:eastAsia="Times New Roman" w:hAnsi="Arial" w:cs="Times New Roman"/>
      <w:szCs w:val="24"/>
      <w:lang w:val="hr-HR"/>
    </w:rPr>
  </w:style>
  <w:style w:type="character" w:customStyle="1" w:styleId="BodyTextChar">
    <w:name w:val="Body Text Char"/>
    <w:basedOn w:val="DefaultParagraphFont"/>
    <w:link w:val="BodyText"/>
    <w:rsid w:val="004424BB"/>
    <w:rPr>
      <w:rFonts w:ascii="Arial" w:eastAsia="Times New Roman" w:hAnsi="Arial" w:cs="Times New Roman"/>
      <w:szCs w:val="24"/>
      <w:lang w:val="hr-HR"/>
    </w:rPr>
  </w:style>
  <w:style w:type="paragraph" w:customStyle="1" w:styleId="Syle2">
    <w:name w:val="Syle2"/>
    <w:basedOn w:val="Normal"/>
    <w:rsid w:val="004424BB"/>
    <w:pPr>
      <w:spacing w:after="0" w:line="240" w:lineRule="auto"/>
    </w:pPr>
    <w:rPr>
      <w:rFonts w:ascii="Arial" w:eastAsia="Times New Roman" w:hAnsi="Arial" w:cs="Times New Roman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35541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NoSpacing">
    <w:name w:val="No Spacing"/>
    <w:aliases w:val="Normal text"/>
    <w:link w:val="NoSpacingChar"/>
    <w:qFormat/>
    <w:rsid w:val="00F35541"/>
    <w:pPr>
      <w:spacing w:after="0" w:line="240" w:lineRule="auto"/>
    </w:pPr>
    <w:rPr>
      <w:lang w:val="bs-Latn-BA"/>
    </w:rPr>
  </w:style>
  <w:style w:type="paragraph" w:customStyle="1" w:styleId="p2">
    <w:name w:val="p2"/>
    <w:basedOn w:val="Normal"/>
    <w:rsid w:val="00F35541"/>
    <w:pPr>
      <w:widowControl w:val="0"/>
      <w:tabs>
        <w:tab w:val="left" w:pos="204"/>
      </w:tabs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hr-HR"/>
    </w:rPr>
  </w:style>
  <w:style w:type="character" w:styleId="Hyperlink">
    <w:name w:val="Hyperlink"/>
    <w:basedOn w:val="DefaultParagraphFont"/>
    <w:uiPriority w:val="99"/>
    <w:unhideWhenUsed/>
    <w:rsid w:val="008842A1"/>
    <w:rPr>
      <w:color w:val="0000FF" w:themeColor="hyperlink"/>
      <w:u w:val="single"/>
    </w:rPr>
  </w:style>
  <w:style w:type="paragraph" w:customStyle="1" w:styleId="Default">
    <w:name w:val="Default"/>
    <w:rsid w:val="00266391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  <w:lang w:val="bs-Latn-BA"/>
    </w:rPr>
  </w:style>
  <w:style w:type="character" w:styleId="CommentReference">
    <w:name w:val="annotation reference"/>
    <w:basedOn w:val="DefaultParagraphFont"/>
    <w:uiPriority w:val="99"/>
    <w:semiHidden/>
    <w:unhideWhenUsed/>
    <w:rsid w:val="008768B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768B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768B4"/>
    <w:rPr>
      <w:sz w:val="20"/>
      <w:szCs w:val="20"/>
    </w:rPr>
  </w:style>
  <w:style w:type="table" w:styleId="TableGrid">
    <w:name w:val="Table Grid"/>
    <w:basedOn w:val="TableNormal"/>
    <w:uiPriority w:val="59"/>
    <w:rsid w:val="005C65F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2">
    <w:name w:val="Body Text 2"/>
    <w:basedOn w:val="Normal"/>
    <w:link w:val="BodyText2Char"/>
    <w:uiPriority w:val="99"/>
    <w:semiHidden/>
    <w:unhideWhenUsed/>
    <w:rsid w:val="00110BC9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110BC9"/>
  </w:style>
  <w:style w:type="character" w:customStyle="1" w:styleId="Heading3Char">
    <w:name w:val="Heading 3 Char"/>
    <w:basedOn w:val="DefaultParagraphFont"/>
    <w:link w:val="Heading3"/>
    <w:uiPriority w:val="9"/>
    <w:semiHidden/>
    <w:rsid w:val="00DB357C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styleId="Emphasis">
    <w:name w:val="Emphasis"/>
    <w:basedOn w:val="DefaultParagraphFont"/>
    <w:uiPriority w:val="99"/>
    <w:qFormat/>
    <w:rsid w:val="003551EE"/>
    <w:rPr>
      <w:rFonts w:ascii="Times New Roman" w:hAnsi="Times New Roman" w:cs="Times New Roman" w:hint="default"/>
      <w:i/>
      <w:iCs/>
    </w:rPr>
  </w:style>
  <w:style w:type="character" w:customStyle="1" w:styleId="NoSpacingChar">
    <w:name w:val="No Spacing Char"/>
    <w:aliases w:val="Normal text Char"/>
    <w:link w:val="NoSpacing"/>
    <w:locked/>
    <w:rsid w:val="00BF182C"/>
    <w:rPr>
      <w:lang w:val="bs-Latn-BA"/>
    </w:rPr>
  </w:style>
  <w:style w:type="character" w:customStyle="1" w:styleId="ListParagraphChar">
    <w:name w:val="List Paragraph Char"/>
    <w:aliases w:val="Bullet Paragraph Char,Akapit z listą BS Char,List Paragraph 1 Char,Bullets Char,NUMBERED PARAGRAPH Char,List_Paragraph Char,Multilevel para_II Char,List Paragraph1 Char,Bullet1 Char,Main numbered paragraph Char,References Char"/>
    <w:link w:val="ListParagraph"/>
    <w:uiPriority w:val="34"/>
    <w:locked/>
    <w:rsid w:val="00412D1D"/>
    <w:rPr>
      <w:rFonts w:ascii="Calibri" w:eastAsia="Calibri" w:hAnsi="Calibri" w:cs="Times New Roman"/>
      <w:lang w:val="bs-Latn-BA"/>
    </w:rPr>
  </w:style>
  <w:style w:type="character" w:styleId="PlaceholderText">
    <w:name w:val="Placeholder Text"/>
    <w:basedOn w:val="DefaultParagraphFont"/>
    <w:uiPriority w:val="99"/>
    <w:semiHidden/>
    <w:rsid w:val="00BE3A14"/>
    <w:rPr>
      <w:color w:val="808080"/>
    </w:rPr>
  </w:style>
  <w:style w:type="character" w:styleId="Strong">
    <w:name w:val="Strong"/>
    <w:basedOn w:val="DefaultParagraphFont"/>
    <w:uiPriority w:val="22"/>
    <w:qFormat/>
    <w:rsid w:val="00BE3A14"/>
    <w:rPr>
      <w:b/>
      <w:bCs/>
    </w:rPr>
  </w:style>
  <w:style w:type="character" w:customStyle="1" w:styleId="contentpasted0">
    <w:name w:val="contentpasted0"/>
    <w:basedOn w:val="DefaultParagraphFont"/>
    <w:rsid w:val="000770BE"/>
  </w:style>
  <w:style w:type="table" w:customStyle="1" w:styleId="TableGrid1">
    <w:name w:val="Table Grid1"/>
    <w:basedOn w:val="TableNormal"/>
    <w:uiPriority w:val="59"/>
    <w:rsid w:val="00F1482F"/>
    <w:pPr>
      <w:spacing w:after="0" w:line="240" w:lineRule="auto"/>
    </w:pPr>
    <w:rPr>
      <w:rFonts w:ascii="Calibri" w:eastAsia="Calibri" w:hAnsi="Calibri" w:cs="Times New Roman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aragraph">
    <w:name w:val="paragraph"/>
    <w:basedOn w:val="Normal"/>
    <w:rsid w:val="00917D0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917D0E"/>
  </w:style>
  <w:style w:type="character" w:customStyle="1" w:styleId="eop">
    <w:name w:val="eop"/>
    <w:basedOn w:val="DefaultParagraphFont"/>
    <w:rsid w:val="00917D0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51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4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9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3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60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61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65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42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07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55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48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04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59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09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19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48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56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54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094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294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994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204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911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398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466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387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493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032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920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037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094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397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535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058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258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764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292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722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568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198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826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900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968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658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782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071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012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514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118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669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835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821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864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768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311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58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801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350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628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779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934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832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906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100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695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626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697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907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532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439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909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947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656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733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34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65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360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752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117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054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267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553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313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355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568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920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217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271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888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117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5915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1920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397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925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781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652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966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786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170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912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637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449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676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870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420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077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238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704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016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504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947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866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793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341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380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855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056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860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850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798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541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914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428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777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084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352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012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905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233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508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942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003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386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962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655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544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752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606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853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893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871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137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229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529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3555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171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334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173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615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658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2368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433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636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032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717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365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991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959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656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919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170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410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661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031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874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345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341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403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170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182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810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894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548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516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954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980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248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858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296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w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62FFFD5-F03D-4EE8-A2EF-AD1D86D3074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52</Words>
  <Characters>2009</Characters>
  <Application>Microsoft Office Word</Application>
  <DocSecurity>0</DocSecurity>
  <Lines>16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3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zajnstudiodali@hotmail.com</dc:creator>
  <cp:keywords/>
  <dc:description/>
  <cp:lastModifiedBy>Sanela Herić</cp:lastModifiedBy>
  <cp:revision>4</cp:revision>
  <cp:lastPrinted>2025-10-29T09:16:00Z</cp:lastPrinted>
  <dcterms:created xsi:type="dcterms:W3CDTF">2025-10-29T12:20:00Z</dcterms:created>
  <dcterms:modified xsi:type="dcterms:W3CDTF">2025-10-29T12:51:00Z</dcterms:modified>
</cp:coreProperties>
</file>